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3317" w:rsidRDefault="00140EB8" w:rsidP="005C7F98">
      <w:pPr>
        <w:spacing w:line="360" w:lineRule="auto"/>
        <w:jc w:val="center"/>
        <w:rPr>
          <w:b/>
        </w:rPr>
      </w:pPr>
      <w:bookmarkStart w:id="0" w:name="_GoBack"/>
      <w:bookmarkEnd w:id="0"/>
      <w:r w:rsidRPr="00140EB8">
        <w:rPr>
          <w:b/>
        </w:rPr>
        <w:t>ZAMANI PLANLA, BAŞARIYI YAKALA</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8"/>
        <w:gridCol w:w="7088"/>
      </w:tblGrid>
      <w:tr w:rsidR="00173317" w:rsidRPr="003D7841" w:rsidTr="003D7841">
        <w:tc>
          <w:tcPr>
            <w:tcW w:w="2518" w:type="dxa"/>
          </w:tcPr>
          <w:p w:rsidR="00173317" w:rsidRPr="003D7841" w:rsidRDefault="00173317" w:rsidP="003D7841">
            <w:pPr>
              <w:spacing w:line="276" w:lineRule="auto"/>
              <w:rPr>
                <w:b/>
              </w:rPr>
            </w:pPr>
            <w:r w:rsidRPr="003D7841">
              <w:rPr>
                <w:b/>
              </w:rPr>
              <w:t>Gelişim Alanı:</w:t>
            </w:r>
          </w:p>
        </w:tc>
        <w:tc>
          <w:tcPr>
            <w:tcW w:w="7088" w:type="dxa"/>
          </w:tcPr>
          <w:p w:rsidR="00173317" w:rsidRPr="003D7841" w:rsidRDefault="00173317" w:rsidP="003D7841">
            <w:pPr>
              <w:spacing w:line="276" w:lineRule="auto"/>
              <w:jc w:val="both"/>
            </w:pPr>
            <w:r>
              <w:t>Akademik</w:t>
            </w:r>
          </w:p>
        </w:tc>
      </w:tr>
      <w:tr w:rsidR="00173317" w:rsidRPr="003D7841" w:rsidTr="003D7841">
        <w:tc>
          <w:tcPr>
            <w:tcW w:w="2518" w:type="dxa"/>
          </w:tcPr>
          <w:p w:rsidR="00173317" w:rsidRPr="003D7841" w:rsidRDefault="00173317" w:rsidP="003D7841">
            <w:pPr>
              <w:spacing w:line="276" w:lineRule="auto"/>
              <w:rPr>
                <w:b/>
              </w:rPr>
            </w:pPr>
            <w:r w:rsidRPr="003D7841">
              <w:rPr>
                <w:b/>
              </w:rPr>
              <w:t>Yeterlik Alanı:</w:t>
            </w:r>
          </w:p>
        </w:tc>
        <w:tc>
          <w:tcPr>
            <w:tcW w:w="7088" w:type="dxa"/>
          </w:tcPr>
          <w:p w:rsidR="00173317" w:rsidRPr="003D7841" w:rsidRDefault="00173317" w:rsidP="003D7841">
            <w:pPr>
              <w:spacing w:line="276" w:lineRule="auto"/>
              <w:jc w:val="both"/>
            </w:pPr>
            <w:r w:rsidRPr="003D7841">
              <w:t>Eğitsel Planlama ve Başarı</w:t>
            </w:r>
          </w:p>
        </w:tc>
      </w:tr>
      <w:tr w:rsidR="00173317" w:rsidRPr="003D7841" w:rsidTr="003D7841">
        <w:tc>
          <w:tcPr>
            <w:tcW w:w="2518" w:type="dxa"/>
          </w:tcPr>
          <w:p w:rsidR="00173317" w:rsidRPr="003D7841" w:rsidRDefault="00173317" w:rsidP="003D7841">
            <w:pPr>
              <w:spacing w:line="276" w:lineRule="auto"/>
              <w:rPr>
                <w:b/>
              </w:rPr>
            </w:pPr>
            <w:r w:rsidRPr="003D7841">
              <w:rPr>
                <w:b/>
              </w:rPr>
              <w:t>Kazanım/Hafta:</w:t>
            </w:r>
          </w:p>
        </w:tc>
        <w:tc>
          <w:tcPr>
            <w:tcW w:w="7088" w:type="dxa"/>
          </w:tcPr>
          <w:p w:rsidR="00173317" w:rsidRPr="003D7841" w:rsidRDefault="00173317" w:rsidP="003D7841">
            <w:pPr>
              <w:spacing w:line="276" w:lineRule="auto"/>
              <w:jc w:val="both"/>
            </w:pPr>
            <w:r w:rsidRPr="003D7841">
              <w:t>Zamanını ihtiyaçları ve sorumlulukları çerçevesinde planlar. / 3. Hafta</w:t>
            </w:r>
          </w:p>
        </w:tc>
      </w:tr>
      <w:tr w:rsidR="00173317" w:rsidRPr="003D7841" w:rsidTr="003D7841">
        <w:tc>
          <w:tcPr>
            <w:tcW w:w="2518" w:type="dxa"/>
          </w:tcPr>
          <w:p w:rsidR="00173317" w:rsidRPr="003D7841" w:rsidRDefault="00173317" w:rsidP="003D7841">
            <w:pPr>
              <w:spacing w:line="276" w:lineRule="auto"/>
              <w:rPr>
                <w:b/>
              </w:rPr>
            </w:pPr>
            <w:r w:rsidRPr="003D7841">
              <w:rPr>
                <w:b/>
              </w:rPr>
              <w:t>Sınıf Düzeyi:</w:t>
            </w:r>
          </w:p>
        </w:tc>
        <w:tc>
          <w:tcPr>
            <w:tcW w:w="7088" w:type="dxa"/>
          </w:tcPr>
          <w:p w:rsidR="00173317" w:rsidRPr="003D7841" w:rsidRDefault="00173317" w:rsidP="003D7841">
            <w:pPr>
              <w:spacing w:line="276" w:lineRule="auto"/>
              <w:jc w:val="both"/>
            </w:pPr>
            <w:r w:rsidRPr="003D7841">
              <w:t>12. Sınıf</w:t>
            </w:r>
          </w:p>
        </w:tc>
      </w:tr>
      <w:tr w:rsidR="00173317" w:rsidRPr="003D7841" w:rsidTr="003D7841">
        <w:tc>
          <w:tcPr>
            <w:tcW w:w="2518" w:type="dxa"/>
          </w:tcPr>
          <w:p w:rsidR="00173317" w:rsidRPr="003D7841" w:rsidRDefault="00173317" w:rsidP="003D7841">
            <w:pPr>
              <w:spacing w:line="276" w:lineRule="auto"/>
              <w:rPr>
                <w:b/>
              </w:rPr>
            </w:pPr>
            <w:r w:rsidRPr="003D7841">
              <w:rPr>
                <w:b/>
              </w:rPr>
              <w:t>Süre:</w:t>
            </w:r>
          </w:p>
        </w:tc>
        <w:tc>
          <w:tcPr>
            <w:tcW w:w="7088" w:type="dxa"/>
          </w:tcPr>
          <w:p w:rsidR="00173317" w:rsidRPr="003D7841" w:rsidRDefault="00173317" w:rsidP="003D7841">
            <w:pPr>
              <w:spacing w:line="276" w:lineRule="auto"/>
              <w:jc w:val="both"/>
            </w:pPr>
            <w:r w:rsidRPr="003D7841">
              <w:t xml:space="preserve">40 dk </w:t>
            </w:r>
            <w:r>
              <w:t>(Bir ders saati)</w:t>
            </w:r>
            <w:r w:rsidRPr="003D7841">
              <w:t xml:space="preserve"> </w:t>
            </w:r>
          </w:p>
        </w:tc>
      </w:tr>
      <w:tr w:rsidR="00173317" w:rsidRPr="003D7841" w:rsidTr="003D7841">
        <w:trPr>
          <w:trHeight w:val="1003"/>
        </w:trPr>
        <w:tc>
          <w:tcPr>
            <w:tcW w:w="2518" w:type="dxa"/>
          </w:tcPr>
          <w:p w:rsidR="00173317" w:rsidRPr="003D7841" w:rsidRDefault="00173317" w:rsidP="003D7841">
            <w:pPr>
              <w:spacing w:line="276" w:lineRule="auto"/>
              <w:rPr>
                <w:b/>
              </w:rPr>
            </w:pPr>
            <w:r w:rsidRPr="003D7841">
              <w:rPr>
                <w:b/>
              </w:rPr>
              <w:t>Araç-Gereçler:</w:t>
            </w:r>
          </w:p>
        </w:tc>
        <w:tc>
          <w:tcPr>
            <w:tcW w:w="7088" w:type="dxa"/>
          </w:tcPr>
          <w:p w:rsidR="00173317" w:rsidRPr="003D7841" w:rsidRDefault="00173317" w:rsidP="003D7841">
            <w:pPr>
              <w:numPr>
                <w:ilvl w:val="0"/>
                <w:numId w:val="1"/>
              </w:numPr>
              <w:spacing w:line="276" w:lineRule="auto"/>
              <w:jc w:val="both"/>
            </w:pPr>
            <w:r w:rsidRPr="003D7841">
              <w:t>Tahta Kalemi</w:t>
            </w:r>
          </w:p>
          <w:p w:rsidR="00173317" w:rsidRPr="003D7841" w:rsidRDefault="00173317" w:rsidP="003D7841">
            <w:pPr>
              <w:numPr>
                <w:ilvl w:val="0"/>
                <w:numId w:val="1"/>
              </w:numPr>
              <w:spacing w:line="276" w:lineRule="auto"/>
              <w:jc w:val="both"/>
            </w:pPr>
            <w:r>
              <w:t>Çalışma Yaprağı-</w:t>
            </w:r>
            <w:r w:rsidRPr="003D7841">
              <w:t>1: Zamanı Planlama Üzerine Bir Hikâye</w:t>
            </w:r>
          </w:p>
          <w:p w:rsidR="00173317" w:rsidRPr="003D7841" w:rsidRDefault="00173317" w:rsidP="003D7841">
            <w:pPr>
              <w:numPr>
                <w:ilvl w:val="0"/>
                <w:numId w:val="1"/>
              </w:numPr>
              <w:spacing w:line="276" w:lineRule="auto"/>
              <w:jc w:val="both"/>
            </w:pPr>
            <w:r>
              <w:t>Çalışma Yaprağı-</w:t>
            </w:r>
            <w:r w:rsidRPr="003D7841">
              <w:t>2: Engellerim</w:t>
            </w:r>
            <w:r>
              <w:t>-</w:t>
            </w:r>
            <w:r w:rsidRPr="003D7841">
              <w:t>Önceliklerim</w:t>
            </w:r>
          </w:p>
          <w:p w:rsidR="00173317" w:rsidRPr="003D7841" w:rsidRDefault="00173317" w:rsidP="003D7841">
            <w:pPr>
              <w:numPr>
                <w:ilvl w:val="0"/>
                <w:numId w:val="1"/>
              </w:numPr>
              <w:spacing w:line="276" w:lineRule="auto"/>
              <w:jc w:val="both"/>
            </w:pPr>
            <w:r>
              <w:t xml:space="preserve">Çalışma Yaprağı-3: </w:t>
            </w:r>
            <w:r w:rsidRPr="003D7841">
              <w:t>Zaman Planlama Piramidi</w:t>
            </w:r>
            <w:r>
              <w:t xml:space="preserve"> Posteri</w:t>
            </w:r>
          </w:p>
        </w:tc>
      </w:tr>
      <w:tr w:rsidR="00173317" w:rsidRPr="003D7841" w:rsidTr="003D7841">
        <w:tc>
          <w:tcPr>
            <w:tcW w:w="2518" w:type="dxa"/>
          </w:tcPr>
          <w:p w:rsidR="00173317" w:rsidRPr="003D7841" w:rsidRDefault="00173317" w:rsidP="003D7841">
            <w:pPr>
              <w:spacing w:line="276" w:lineRule="auto"/>
              <w:rPr>
                <w:b/>
              </w:rPr>
            </w:pPr>
            <w:r w:rsidRPr="003D7841">
              <w:rPr>
                <w:b/>
              </w:rPr>
              <w:t>Uygulayıcı İçin Ön Hazırlık:</w:t>
            </w:r>
          </w:p>
        </w:tc>
        <w:tc>
          <w:tcPr>
            <w:tcW w:w="7088" w:type="dxa"/>
          </w:tcPr>
          <w:p w:rsidR="00173317" w:rsidRPr="003D7841" w:rsidRDefault="00173317" w:rsidP="003D7841">
            <w:pPr>
              <w:numPr>
                <w:ilvl w:val="0"/>
                <w:numId w:val="2"/>
              </w:numPr>
              <w:spacing w:line="276" w:lineRule="auto"/>
              <w:jc w:val="both"/>
            </w:pPr>
            <w:r>
              <w:t xml:space="preserve">Çalışma Yaprağı-2: </w:t>
            </w:r>
            <w:r w:rsidRPr="003D7841">
              <w:t>Engellerim- Önceliklerim öğrenci sayısı kadar çoğaltılır.</w:t>
            </w:r>
          </w:p>
          <w:p w:rsidR="00173317" w:rsidRPr="003D7841" w:rsidRDefault="00173317" w:rsidP="003D7841">
            <w:pPr>
              <w:numPr>
                <w:ilvl w:val="0"/>
                <w:numId w:val="2"/>
              </w:numPr>
              <w:spacing w:line="276" w:lineRule="auto"/>
              <w:jc w:val="both"/>
            </w:pPr>
            <w:r w:rsidRPr="003D7841">
              <w:t>Poster sınıfa asılmaya uygun hazır hale getirilir.</w:t>
            </w:r>
          </w:p>
        </w:tc>
      </w:tr>
      <w:tr w:rsidR="00173317" w:rsidRPr="003D7841" w:rsidTr="003D7841">
        <w:tc>
          <w:tcPr>
            <w:tcW w:w="2518" w:type="dxa"/>
          </w:tcPr>
          <w:p w:rsidR="00173317" w:rsidRPr="003D7841" w:rsidRDefault="00173317" w:rsidP="003D7841">
            <w:pPr>
              <w:spacing w:line="276" w:lineRule="auto"/>
              <w:rPr>
                <w:b/>
              </w:rPr>
            </w:pPr>
            <w:r w:rsidRPr="003D7841">
              <w:rPr>
                <w:b/>
              </w:rPr>
              <w:t>Süreç (Uygulama Basamakları):</w:t>
            </w:r>
          </w:p>
        </w:tc>
        <w:tc>
          <w:tcPr>
            <w:tcW w:w="7088" w:type="dxa"/>
          </w:tcPr>
          <w:p w:rsidR="00173317" w:rsidRDefault="00173317" w:rsidP="003D7841">
            <w:pPr>
              <w:spacing w:line="276" w:lineRule="auto"/>
              <w:jc w:val="both"/>
            </w:pPr>
            <w:r w:rsidRPr="003D7841">
              <w:t>1.</w:t>
            </w:r>
            <w:r>
              <w:t xml:space="preserve"> Etkinliğin amacının zamanı ihtiyaçlar</w:t>
            </w:r>
            <w:r w:rsidRPr="003D7841">
              <w:t xml:space="preserve"> ve sorumlulukları çerçevesinde planlama</w:t>
            </w:r>
            <w:r>
              <w:t>k</w:t>
            </w:r>
            <w:r w:rsidRPr="003D7841">
              <w:t xml:space="preserve"> olduğu açıklanır. </w:t>
            </w:r>
          </w:p>
          <w:p w:rsidR="00173317" w:rsidRDefault="00173317" w:rsidP="003D7841">
            <w:pPr>
              <w:spacing w:line="276" w:lineRule="auto"/>
              <w:jc w:val="both"/>
            </w:pPr>
            <w:r w:rsidRPr="003D7841">
              <w:t xml:space="preserve">2. Uygulayıcı </w:t>
            </w:r>
            <w:r>
              <w:t xml:space="preserve">tarafından </w:t>
            </w:r>
            <w:r w:rsidRPr="003D7841">
              <w:t xml:space="preserve">sınıfa </w:t>
            </w:r>
            <w:r w:rsidRPr="003D7841">
              <w:rPr>
                <w:i/>
              </w:rPr>
              <w:t>“zamanı planlamak ne demektir?”</w:t>
            </w:r>
            <w:r w:rsidRPr="003D7841">
              <w:t xml:space="preserve"> diye sor</w:t>
            </w:r>
            <w:r>
              <w:t>ulur</w:t>
            </w:r>
            <w:r w:rsidRPr="003D7841">
              <w:t xml:space="preserve">. Gelen cevaplar uygulayıcı tarafından tek tek tahtaya yazılır. Cevaplar bittikten sonra uygulayıcı </w:t>
            </w:r>
            <w:r w:rsidRPr="003D7841">
              <w:rPr>
                <w:i/>
              </w:rPr>
              <w:t>“sizlerle bir hikâye paylaşmak istiyorum”</w:t>
            </w:r>
            <w:r w:rsidRPr="003D7841">
              <w:t xml:space="preserve"> diye belirttikten sonra </w:t>
            </w:r>
            <w:r>
              <w:t>Çalışma Yaprağı-</w:t>
            </w:r>
            <w:r w:rsidRPr="003D7841">
              <w:t>1’deki hikâye okunur.</w:t>
            </w:r>
          </w:p>
          <w:p w:rsidR="00173317" w:rsidRDefault="00173317" w:rsidP="003D7841">
            <w:pPr>
              <w:spacing w:line="276" w:lineRule="auto"/>
              <w:jc w:val="both"/>
            </w:pPr>
            <w:r w:rsidRPr="003D7841">
              <w:t xml:space="preserve">3. Uygulayıcı </w:t>
            </w:r>
            <w:r>
              <w:t xml:space="preserve">tarafından </w:t>
            </w:r>
            <w:r w:rsidRPr="003D7841">
              <w:t xml:space="preserve">sınıfa </w:t>
            </w:r>
            <w:r w:rsidRPr="003D7841">
              <w:rPr>
                <w:i/>
              </w:rPr>
              <w:t>“hikâyede anlatılmak istenen nedir?”</w:t>
            </w:r>
            <w:r w:rsidRPr="003D7841">
              <w:t xml:space="preserve"> diye sor</w:t>
            </w:r>
            <w:r>
              <w:t>ulur</w:t>
            </w:r>
            <w:r w:rsidRPr="003D7841">
              <w:t xml:space="preserve"> ve cevapl</w:t>
            </w:r>
            <w:r>
              <w:t xml:space="preserve">ar alındıktan sonra aşağıdaki </w:t>
            </w:r>
            <w:r w:rsidRPr="003D7841">
              <w:t>açıklama yapılır.</w:t>
            </w:r>
          </w:p>
          <w:p w:rsidR="00173317" w:rsidRDefault="00173317" w:rsidP="00D01CEC">
            <w:pPr>
              <w:spacing w:line="276" w:lineRule="auto"/>
              <w:ind w:left="601" w:right="459"/>
              <w:jc w:val="both"/>
              <w:rPr>
                <w:i/>
              </w:rPr>
            </w:pPr>
            <w:r w:rsidRPr="003D7841">
              <w:rPr>
                <w:i/>
              </w:rPr>
              <w:t>“Hayatımızı devam ettirirken yaptığımız veya yapmak zorunda olduğumuz pek çok iş vardır. Zamanı planlamak, önceliklerimizi belirlememize ve önem sırasına konulmasına yardımcı olur. Zamanın etkili bir şekilde planlanması verimliliğin artmasında, başarı ve hedeflere ulaşmada önem taşımaktadır. Zamanı planlayarak sadece hedefe ulaşmış olmayız aynı zamanda hedefe en hızlı şekilde ulaşmış oluruz. Zamanı yerinde ve uygun kullanılmasını bilen insanlar önceliklerini bilerek, bunu gerçekleştirmek üzere planlar yapmaktadır. Zamanı planlayamama akademik başarının düşmesine, diğer kişisel ve sosyal faaliyetlerimize yeterince zaman ayıramamamıza neden olmakta ve yaşamdan alınan doyumu azal</w:t>
            </w:r>
            <w:r>
              <w:rPr>
                <w:i/>
              </w:rPr>
              <w:t>t</w:t>
            </w:r>
            <w:r w:rsidRPr="003D7841">
              <w:rPr>
                <w:i/>
              </w:rPr>
              <w:t>maktadır. Planlı yaşam, zamanın sizi kontrol etmesini değil sizin zamanı kontrol altına almanızı sağlar.”</w:t>
            </w:r>
          </w:p>
          <w:p w:rsidR="00173317" w:rsidRDefault="00173317" w:rsidP="003D7841">
            <w:pPr>
              <w:pStyle w:val="ListeParagraf1"/>
              <w:spacing w:line="276" w:lineRule="auto"/>
              <w:ind w:left="0"/>
              <w:jc w:val="both"/>
              <w:rPr>
                <w:rFonts w:ascii="Times New Roman" w:hAnsi="Times New Roman"/>
              </w:rPr>
            </w:pPr>
            <w:r w:rsidRPr="003D7841">
              <w:rPr>
                <w:rFonts w:ascii="Times New Roman" w:hAnsi="Times New Roman"/>
              </w:rPr>
              <w:t xml:space="preserve">4. Uygulayıcı tarafından </w:t>
            </w:r>
            <w:r w:rsidRPr="003D7841">
              <w:rPr>
                <w:rFonts w:ascii="Times New Roman" w:eastAsia="Batang" w:hAnsi="Times New Roman"/>
                <w:lang w:eastAsia="ko-KR"/>
              </w:rPr>
              <w:t>zamanı planlama ve planlarken önceliklerimiz konusunda bilgiler verildikten sonra sınıfa şu soru sorulur.</w:t>
            </w:r>
            <w:r>
              <w:rPr>
                <w:rFonts w:ascii="Times New Roman" w:eastAsia="Batang" w:hAnsi="Times New Roman"/>
                <w:lang w:eastAsia="ko-KR"/>
              </w:rPr>
              <w:t xml:space="preserve"> </w:t>
            </w:r>
            <w:r w:rsidRPr="003D7841">
              <w:rPr>
                <w:rFonts w:ascii="Times New Roman" w:hAnsi="Times New Roman"/>
                <w:i/>
              </w:rPr>
              <w:t xml:space="preserve">“Zamanı planlarken size zaman kaybettiren zaman hırsızlarınız var mı? Varsa nelerdir?” </w:t>
            </w:r>
            <w:r w:rsidRPr="003D7841">
              <w:rPr>
                <w:rFonts w:ascii="Times New Roman" w:hAnsi="Times New Roman"/>
              </w:rPr>
              <w:t>gelen cev</w:t>
            </w:r>
            <w:r>
              <w:rPr>
                <w:rFonts w:ascii="Times New Roman" w:hAnsi="Times New Roman"/>
              </w:rPr>
              <w:t>aplar alınır ve Çalışma Yaprağı-2:</w:t>
            </w:r>
            <w:r w:rsidRPr="003D7841">
              <w:rPr>
                <w:rFonts w:ascii="Times New Roman" w:hAnsi="Times New Roman"/>
              </w:rPr>
              <w:t xml:space="preserve">Engellerim-Önceliklerim öğrencilere dağıtılır. </w:t>
            </w:r>
            <w:r w:rsidRPr="003D7841">
              <w:rPr>
                <w:rFonts w:ascii="Times New Roman" w:hAnsi="Times New Roman"/>
                <w:i/>
              </w:rPr>
              <w:t xml:space="preserve">“Şimdi sizlerden zaman planlaması yaparken zamanınızı nasıl geçirdiğinize dair biraz düşünmenizi ve </w:t>
            </w:r>
            <w:r w:rsidRPr="003D7841">
              <w:rPr>
                <w:rFonts w:ascii="Times New Roman" w:hAnsi="Times New Roman"/>
                <w:i/>
              </w:rPr>
              <w:lastRenderedPageBreak/>
              <w:t xml:space="preserve">bunları yazmanızı istiyorum.” </w:t>
            </w:r>
            <w:r w:rsidRPr="003D7841">
              <w:rPr>
                <w:rFonts w:ascii="Times New Roman" w:hAnsi="Times New Roman"/>
              </w:rPr>
              <w:t>şeklinde yönerge verilir ve öğrencilere çalışma yaprağını doldurmaları için 5 dakika verilir.</w:t>
            </w:r>
          </w:p>
          <w:p w:rsidR="00173317" w:rsidRDefault="00173317" w:rsidP="003D7841">
            <w:pPr>
              <w:spacing w:line="276" w:lineRule="auto"/>
              <w:jc w:val="both"/>
            </w:pPr>
            <w:r w:rsidRPr="003D7841">
              <w:t xml:space="preserve">5. Süre bitiminde gönüllü öğrencilerden yazdıklarını paylaşmaları istenir. Paylaşımlar bittikten sonra tahtaya “Zaman Planlama Piramidi” asılır. </w:t>
            </w:r>
          </w:p>
          <w:p w:rsidR="00173317" w:rsidRDefault="00173317" w:rsidP="003B50B5">
            <w:pPr>
              <w:spacing w:line="276" w:lineRule="auto"/>
              <w:ind w:right="35"/>
              <w:jc w:val="both"/>
            </w:pPr>
            <w:r w:rsidRPr="003D7841">
              <w:t>6. Uygulayıcı ve öğrenciler tarafından poster incelendikten sonra</w:t>
            </w:r>
            <w:r>
              <w:t xml:space="preserve"> </w:t>
            </w:r>
            <w:r w:rsidRPr="003D7841">
              <w:t>sınıfa aşağıda</w:t>
            </w:r>
            <w:r>
              <w:t xml:space="preserve">ki tartışma soruları yöneltilir. </w:t>
            </w:r>
          </w:p>
          <w:p w:rsidR="00173317" w:rsidRPr="003B50B5" w:rsidRDefault="00173317" w:rsidP="00B66798">
            <w:pPr>
              <w:numPr>
                <w:ilvl w:val="0"/>
                <w:numId w:val="12"/>
              </w:numPr>
              <w:spacing w:line="276" w:lineRule="auto"/>
              <w:jc w:val="both"/>
            </w:pPr>
            <w:r w:rsidRPr="003B50B5">
              <w:t>Zamanınızı verimli kullanmak için sizler neler yapıyorsunuz?</w:t>
            </w:r>
          </w:p>
          <w:p w:rsidR="00173317" w:rsidRPr="003B50B5" w:rsidRDefault="00173317" w:rsidP="000F505E">
            <w:pPr>
              <w:numPr>
                <w:ilvl w:val="0"/>
                <w:numId w:val="12"/>
              </w:numPr>
              <w:spacing w:line="276" w:lineRule="auto"/>
              <w:jc w:val="both"/>
            </w:pPr>
            <w:r w:rsidRPr="003B50B5">
              <w:t>Zamanı planlamak hayatta sizlere neler sağlar?</w:t>
            </w:r>
          </w:p>
          <w:p w:rsidR="00173317" w:rsidRPr="003B50B5" w:rsidRDefault="00173317" w:rsidP="000F505E">
            <w:pPr>
              <w:numPr>
                <w:ilvl w:val="0"/>
                <w:numId w:val="12"/>
              </w:numPr>
              <w:spacing w:line="276" w:lineRule="auto"/>
              <w:jc w:val="both"/>
            </w:pPr>
            <w:r w:rsidRPr="003B50B5">
              <w:t>Zamanı planlayamadığınız zaman ne gibi zorluklar yaşıyorsunuz?</w:t>
            </w:r>
          </w:p>
          <w:p w:rsidR="00173317" w:rsidRPr="003B50B5" w:rsidRDefault="00173317" w:rsidP="00B66798">
            <w:pPr>
              <w:numPr>
                <w:ilvl w:val="0"/>
                <w:numId w:val="12"/>
              </w:numPr>
              <w:spacing w:line="276" w:lineRule="auto"/>
              <w:jc w:val="both"/>
            </w:pPr>
            <w:r w:rsidRPr="003B50B5">
              <w:t>Zamanı planlarken ne gibi ihtiyaçlarınızı ve sorumluluklarınızı göz önünde bulundurursunuz?</w:t>
            </w:r>
          </w:p>
          <w:p w:rsidR="00173317" w:rsidRDefault="00173317" w:rsidP="003D7841">
            <w:pPr>
              <w:spacing w:line="276" w:lineRule="auto"/>
              <w:jc w:val="both"/>
            </w:pPr>
            <w:r>
              <w:t xml:space="preserve">7. Sorulara cevaplar alındıktan sonra aşağıdaki açıklamayla etkinlik sonlandırılır. </w:t>
            </w:r>
          </w:p>
          <w:p w:rsidR="00173317" w:rsidRPr="003D7841" w:rsidRDefault="00173317" w:rsidP="00B66798">
            <w:pPr>
              <w:spacing w:line="276" w:lineRule="auto"/>
              <w:ind w:left="743" w:right="459"/>
              <w:jc w:val="both"/>
            </w:pPr>
            <w:r w:rsidRPr="003D7841">
              <w:rPr>
                <w:i/>
              </w:rPr>
              <w:t>“</w:t>
            </w:r>
            <w:r>
              <w:rPr>
                <w:i/>
              </w:rPr>
              <w:t>Hayatta ihtiyaç ve sor</w:t>
            </w:r>
            <w:r w:rsidR="00140EB8">
              <w:rPr>
                <w:i/>
              </w:rPr>
              <w:t xml:space="preserve">umluluklarımızı dikkate alarak </w:t>
            </w:r>
            <w:r w:rsidRPr="003D7841">
              <w:rPr>
                <w:i/>
              </w:rPr>
              <w:t>zamanı planlama</w:t>
            </w:r>
            <w:r>
              <w:rPr>
                <w:i/>
              </w:rPr>
              <w:t xml:space="preserve">mız bize birtakım kolaylıklar sağlayacaktır. </w:t>
            </w:r>
            <w:r w:rsidRPr="003D7841">
              <w:rPr>
                <w:i/>
              </w:rPr>
              <w:t>Zamanım yok, zamanım yetmiyor vb. gibi söylemler hemen hemen her gün duyduğumuz ifadelerdir. İçinde bulunduğumuz bilgi ve teknoloji çağı ve bunun getirdiği koşullar zamanı en verimli şekilde kullanmamız gerektiğini ortaya çıkarmıştır. Ray Joseph’in (zaman yönetimi kitabının yazarı) dediği gibi “Harcayacak zamanınız olduğu sürece, bunu daha akılcı kullanmak için asla geç değildir.”</w:t>
            </w:r>
            <w:r w:rsidRPr="003D7841">
              <w:t xml:space="preserve"> </w:t>
            </w:r>
          </w:p>
        </w:tc>
      </w:tr>
      <w:tr w:rsidR="00173317" w:rsidRPr="003D7841" w:rsidTr="003D7841">
        <w:tc>
          <w:tcPr>
            <w:tcW w:w="2518" w:type="dxa"/>
          </w:tcPr>
          <w:p w:rsidR="00173317" w:rsidRPr="003D7841" w:rsidRDefault="00173317" w:rsidP="003D7841">
            <w:pPr>
              <w:spacing w:line="276" w:lineRule="auto"/>
              <w:rPr>
                <w:b/>
              </w:rPr>
            </w:pPr>
            <w:r w:rsidRPr="003D7841">
              <w:rPr>
                <w:b/>
              </w:rPr>
              <w:lastRenderedPageBreak/>
              <w:t>Kazanımın Değerlendirilmesi:</w:t>
            </w:r>
          </w:p>
        </w:tc>
        <w:tc>
          <w:tcPr>
            <w:tcW w:w="7088" w:type="dxa"/>
          </w:tcPr>
          <w:p w:rsidR="00173317" w:rsidRPr="003D7841" w:rsidRDefault="00173317" w:rsidP="003B50B5">
            <w:pPr>
              <w:numPr>
                <w:ilvl w:val="0"/>
                <w:numId w:val="5"/>
              </w:numPr>
              <w:spacing w:line="276" w:lineRule="auto"/>
              <w:jc w:val="both"/>
            </w:pPr>
            <w:r w:rsidRPr="003D7841">
              <w:t>Öğrenciler</w:t>
            </w:r>
            <w:r>
              <w:t>den haftaya gelirken getirmeleri</w:t>
            </w:r>
            <w:r w:rsidRPr="003D7841">
              <w:t xml:space="preserve"> üzere bir haftalık günlük yaptıkları aktiviteleri eksiksiz bir şekilde yazmaları istenir.</w:t>
            </w:r>
          </w:p>
        </w:tc>
      </w:tr>
      <w:tr w:rsidR="00173317" w:rsidRPr="003D7841" w:rsidTr="003D7841">
        <w:tc>
          <w:tcPr>
            <w:tcW w:w="2518" w:type="dxa"/>
          </w:tcPr>
          <w:p w:rsidR="00173317" w:rsidRPr="003D7841" w:rsidRDefault="00173317" w:rsidP="006719DD">
            <w:pPr>
              <w:spacing w:line="276" w:lineRule="auto"/>
              <w:rPr>
                <w:b/>
              </w:rPr>
            </w:pPr>
            <w:r w:rsidRPr="003D7841">
              <w:rPr>
                <w:b/>
              </w:rPr>
              <w:t>Uygulayıcıya Not:</w:t>
            </w:r>
          </w:p>
        </w:tc>
        <w:tc>
          <w:tcPr>
            <w:tcW w:w="7088" w:type="dxa"/>
          </w:tcPr>
          <w:p w:rsidR="00173317" w:rsidRPr="00004F7B" w:rsidRDefault="00173317" w:rsidP="006719DD">
            <w:pPr>
              <w:numPr>
                <w:ilvl w:val="0"/>
                <w:numId w:val="11"/>
              </w:numPr>
              <w:spacing w:line="276" w:lineRule="auto"/>
              <w:jc w:val="both"/>
            </w:pPr>
            <w:r w:rsidRPr="00004F7B">
              <w:t>Zaman planlama posteri okulun imkânları dâhilinde mümkünse A3 boyutunda ve renkli şekilde sınıfa asılmalıdır. Ancak güçlük yaşanması durumunda A4 boyutunda ve renksiz olacak şekilde öğrencilere çoğaltılarak dağıtılabilir. Ya da etkileşimli tahta uygulamasında poster yansıtılabilir.</w:t>
            </w:r>
          </w:p>
          <w:p w:rsidR="00173317" w:rsidRPr="00004F7B" w:rsidRDefault="00173317" w:rsidP="006719DD">
            <w:pPr>
              <w:spacing w:line="276" w:lineRule="auto"/>
              <w:jc w:val="both"/>
            </w:pPr>
            <w:r w:rsidRPr="00004F7B">
              <w:t>Özel gereksinimli öğrenciler için;</w:t>
            </w:r>
          </w:p>
          <w:p w:rsidR="00173317" w:rsidRDefault="00173317" w:rsidP="00140EB8">
            <w:pPr>
              <w:pStyle w:val="ListeParagraf"/>
              <w:numPr>
                <w:ilvl w:val="0"/>
                <w:numId w:val="15"/>
              </w:numPr>
              <w:spacing w:after="0"/>
              <w:jc w:val="both"/>
              <w:rPr>
                <w:rFonts w:ascii="Times New Roman" w:hAnsi="Times New Roman"/>
                <w:sz w:val="24"/>
                <w:szCs w:val="24"/>
              </w:rPr>
            </w:pPr>
            <w:r w:rsidRPr="00004F7B">
              <w:rPr>
                <w:rFonts w:ascii="Times New Roman" w:hAnsi="Times New Roman"/>
                <w:sz w:val="24"/>
                <w:szCs w:val="24"/>
              </w:rPr>
              <w:t>Çalışma yapraklarındaki yazıların puntoları büyütülebilir ve gerekiyorsa kontrast renkteki zeminde hazırlanarak materyaller uyarlanabilir.</w:t>
            </w:r>
          </w:p>
          <w:p w:rsidR="00173317" w:rsidRDefault="00173317" w:rsidP="00140EB8">
            <w:pPr>
              <w:pStyle w:val="ListeParagraf"/>
              <w:numPr>
                <w:ilvl w:val="0"/>
                <w:numId w:val="15"/>
              </w:numPr>
              <w:spacing w:after="0"/>
              <w:jc w:val="both"/>
              <w:rPr>
                <w:rFonts w:ascii="Times New Roman" w:hAnsi="Times New Roman"/>
                <w:sz w:val="24"/>
                <w:szCs w:val="24"/>
              </w:rPr>
            </w:pPr>
            <w:r w:rsidRPr="00004F7B">
              <w:rPr>
                <w:rFonts w:ascii="Times New Roman" w:hAnsi="Times New Roman"/>
                <w:sz w:val="24"/>
                <w:szCs w:val="24"/>
              </w:rPr>
              <w:t>Çalışma yaprağı-2 doldurulurken yazı ile ifade etmek yerine resim/çizim kullanılarak farklılaşan düzeylerde tepki alınabilir.</w:t>
            </w:r>
          </w:p>
          <w:p w:rsidR="00173317" w:rsidRPr="00004F7B" w:rsidRDefault="00173317" w:rsidP="00140EB8">
            <w:pPr>
              <w:pStyle w:val="ListeParagraf"/>
              <w:numPr>
                <w:ilvl w:val="0"/>
                <w:numId w:val="15"/>
              </w:numPr>
              <w:jc w:val="both"/>
              <w:rPr>
                <w:rFonts w:ascii="Times New Roman" w:hAnsi="Times New Roman"/>
                <w:sz w:val="24"/>
                <w:szCs w:val="24"/>
              </w:rPr>
            </w:pPr>
            <w:r w:rsidRPr="00004F7B">
              <w:rPr>
                <w:rFonts w:ascii="Times New Roman" w:hAnsi="Times New Roman"/>
                <w:sz w:val="24"/>
                <w:szCs w:val="24"/>
              </w:rPr>
              <w:t>Tartışma soruları basitleştirilerek öğrenme süreci farklılaştırılabilir.</w:t>
            </w:r>
          </w:p>
        </w:tc>
      </w:tr>
      <w:tr w:rsidR="00173317" w:rsidRPr="003D7841" w:rsidTr="003D7841">
        <w:tc>
          <w:tcPr>
            <w:tcW w:w="2518" w:type="dxa"/>
          </w:tcPr>
          <w:p w:rsidR="00173317" w:rsidRPr="003D7841" w:rsidRDefault="00173317" w:rsidP="00A31433">
            <w:pPr>
              <w:spacing w:line="276" w:lineRule="auto"/>
              <w:rPr>
                <w:b/>
              </w:rPr>
            </w:pPr>
            <w:r>
              <w:rPr>
                <w:b/>
              </w:rPr>
              <w:t>Etkinliği Geliştiren</w:t>
            </w:r>
          </w:p>
        </w:tc>
        <w:tc>
          <w:tcPr>
            <w:tcW w:w="7088" w:type="dxa"/>
          </w:tcPr>
          <w:p w:rsidR="00173317" w:rsidRPr="00004F7B" w:rsidRDefault="00173317" w:rsidP="009B4D9D">
            <w:pPr>
              <w:pStyle w:val="ListeParagraf"/>
              <w:ind w:left="0"/>
              <w:jc w:val="both"/>
              <w:rPr>
                <w:rFonts w:ascii="Times New Roman" w:hAnsi="Times New Roman"/>
                <w:sz w:val="24"/>
                <w:szCs w:val="24"/>
              </w:rPr>
            </w:pPr>
            <w:r>
              <w:rPr>
                <w:rFonts w:ascii="Times New Roman" w:hAnsi="Times New Roman"/>
                <w:sz w:val="24"/>
                <w:szCs w:val="24"/>
              </w:rPr>
              <w:t>Gülizar Yıldız</w:t>
            </w:r>
          </w:p>
        </w:tc>
      </w:tr>
    </w:tbl>
    <w:p w:rsidR="00173317" w:rsidRPr="003D7841" w:rsidRDefault="00140EB8" w:rsidP="00140EB8">
      <w:pPr>
        <w:spacing w:line="276" w:lineRule="auto"/>
        <w:jc w:val="center"/>
        <w:rPr>
          <w:b/>
          <w:szCs w:val="20"/>
        </w:rPr>
      </w:pPr>
      <w:r>
        <w:rPr>
          <w:b/>
          <w:szCs w:val="20"/>
        </w:rPr>
        <w:br w:type="page"/>
      </w:r>
      <w:r w:rsidR="00173317" w:rsidRPr="003D7841">
        <w:rPr>
          <w:b/>
          <w:szCs w:val="20"/>
        </w:rPr>
        <w:lastRenderedPageBreak/>
        <w:t>Çalışma Yaprağı</w:t>
      </w:r>
      <w:r w:rsidR="00173317">
        <w:rPr>
          <w:b/>
          <w:szCs w:val="20"/>
        </w:rPr>
        <w:t>-</w:t>
      </w:r>
      <w:r w:rsidR="00173317" w:rsidRPr="003D7841">
        <w:rPr>
          <w:b/>
          <w:szCs w:val="20"/>
        </w:rPr>
        <w:t>1</w:t>
      </w:r>
    </w:p>
    <w:p w:rsidR="00173317" w:rsidRDefault="00173317" w:rsidP="00DF720E">
      <w:pPr>
        <w:spacing w:line="276" w:lineRule="auto"/>
        <w:ind w:firstLine="708"/>
        <w:jc w:val="both"/>
        <w:rPr>
          <w:szCs w:val="20"/>
        </w:rPr>
      </w:pPr>
    </w:p>
    <w:p w:rsidR="00173317" w:rsidRDefault="00173317" w:rsidP="00F177CE">
      <w:pPr>
        <w:spacing w:line="276" w:lineRule="auto"/>
        <w:ind w:firstLine="708"/>
        <w:jc w:val="center"/>
        <w:rPr>
          <w:szCs w:val="20"/>
        </w:rPr>
      </w:pPr>
      <w:r>
        <w:rPr>
          <w:szCs w:val="20"/>
        </w:rPr>
        <w:t>Zamanı Planlama Üzerine Bir Hikâye</w:t>
      </w:r>
    </w:p>
    <w:p w:rsidR="00173317" w:rsidRDefault="00173317" w:rsidP="00DF720E">
      <w:pPr>
        <w:spacing w:line="276" w:lineRule="auto"/>
        <w:ind w:firstLine="708"/>
        <w:jc w:val="both"/>
        <w:rPr>
          <w:szCs w:val="20"/>
        </w:rPr>
      </w:pPr>
    </w:p>
    <w:p w:rsidR="00173317" w:rsidRPr="00DF720E" w:rsidRDefault="00173317" w:rsidP="00DF720E">
      <w:pPr>
        <w:spacing w:line="276" w:lineRule="auto"/>
        <w:ind w:firstLine="708"/>
        <w:jc w:val="both"/>
        <w:rPr>
          <w:i/>
          <w:szCs w:val="20"/>
        </w:rPr>
      </w:pPr>
      <w:r w:rsidRPr="00DF720E">
        <w:rPr>
          <w:i/>
          <w:szCs w:val="20"/>
        </w:rPr>
        <w:t xml:space="preserve">Aşağıdaki gerçek hikâye Kellog Business School’da (Northwestern Üniversitesi) iş idaresi mastır öğrencileri ile Zaman Yönetimi dersi profesörü arasında geçer. </w:t>
      </w:r>
    </w:p>
    <w:p w:rsidR="00173317" w:rsidRPr="00DF720E" w:rsidRDefault="00173317" w:rsidP="00DF720E">
      <w:pPr>
        <w:spacing w:line="276" w:lineRule="auto"/>
        <w:ind w:firstLine="708"/>
        <w:jc w:val="both"/>
        <w:rPr>
          <w:i/>
          <w:szCs w:val="20"/>
        </w:rPr>
      </w:pPr>
    </w:p>
    <w:p w:rsidR="00173317" w:rsidRPr="00DF720E" w:rsidRDefault="00173317" w:rsidP="00DF720E">
      <w:pPr>
        <w:spacing w:line="276" w:lineRule="auto"/>
        <w:ind w:firstLine="708"/>
        <w:jc w:val="both"/>
        <w:rPr>
          <w:i/>
          <w:szCs w:val="20"/>
        </w:rPr>
      </w:pPr>
      <w:r w:rsidRPr="00DF720E">
        <w:rPr>
          <w:i/>
          <w:szCs w:val="20"/>
        </w:rPr>
        <w:t>Profesör sınıfa girip karşısında duran dünyanın en seçilmiş öğrencilerine kısa bir süre baktıktan sonra, “Bu gün Zaman Yönetimi konusunda deneyle karışık bir sınav yapacağız” dedi. Kürsüye yürüdü, kürsünün altından kocaman bir kavanoz çıkarttı. Arkadan, kürsünün altından bir düzine yumruk büyüklüğünde taş aldı ve taşları büyük bir dikkatle kavanozun içine yerleştirmeye başladı. Kavanozun daha başka taş almayacağına emin olduktan sonra öğrencilerine döndü ve “Bu kavanoz doldu mu?” diye sordu. Öğrenciler hep bir ağızdan “Doldu” diye cevapladılar. Profesör “Öyle mi?” dedi ve kürsünün altına eğilerek bir kova mıcır çıkarttı. Mıcırı kavanozun ağzından yavaş yavaş döktü. Sonra kavanozu sallayarak mıcırın taşların arasına yerleşmesini sağladı. Sonra öğrencilerine dönerek bir kez daha “Bu kavanoz doldu mu?” diye sordu. Bir öğrenci “Dolmadı herhâlde” diye cevap verdi. “Doğru” dedi profesör ve gene kürsünün altına eğilerek bir kova kum aldı ve yavaş yavaş tüm kum taneleri taşlarla mıcırların arasına nüfuz edene kadar döktü. Gene öğrencilerine döndü ve “Bu kavanoz doldu mu?” diye sordu. Tüm sınıftakiler bir ağızdan “Hayır” diye bağırdılar. “Güzel” dedi profesör ve kürsünün altına eğilerek bir sürahi su aldı ve kavanoz ağzına kadar doluncaya dek suyu boşaltı. Sonra öğrencilerine dönerek “Bu deneyin amacı neydi” diye sordu. Uyanık bir öğrenci hemen “Zamanımız ne kadar dolu görünürse görünsün, daha ayırabileceğimiz zamanımız mutlaka vardır” diye atladı. “Hayır” dedi profesör, “bu deneyin esas anlatmak istediği Eğer büyük taşları baştan yerleştirmezsen küçükler girdikten sonra büyükleri hiç bir zaman kavanozun içine koyamazsın gerçeğidir”.</w:t>
      </w:r>
    </w:p>
    <w:p w:rsidR="00173317" w:rsidRPr="00DF720E" w:rsidRDefault="00173317" w:rsidP="00DF720E">
      <w:pPr>
        <w:spacing w:line="276" w:lineRule="auto"/>
        <w:ind w:left="360"/>
        <w:jc w:val="both"/>
        <w:rPr>
          <w:i/>
          <w:szCs w:val="20"/>
        </w:rPr>
      </w:pPr>
    </w:p>
    <w:p w:rsidR="00173317" w:rsidRPr="00004F7B" w:rsidRDefault="00173317" w:rsidP="00004F7B">
      <w:pPr>
        <w:spacing w:line="276" w:lineRule="auto"/>
        <w:ind w:firstLine="708"/>
        <w:jc w:val="both"/>
        <w:rPr>
          <w:b/>
          <w:i/>
        </w:rPr>
      </w:pPr>
      <w:r w:rsidRPr="00DF720E">
        <w:rPr>
          <w:i/>
          <w:szCs w:val="20"/>
        </w:rPr>
        <w:t>Öğrenciler şaşkınlık içinde birbirlerine bakarken profesör devam etti: “Nedir hayatınızdaki büyük taşlar? Çocuklarınız, eşiniz, sevdikleriniz, arkadaşlarınız, eğitiminiz, hayâlleriniz, sağlığınız, bir eser yaratmak, başkalarına faydalı olmak, onlara bir şey öğretmek! Büyük taşlarınız belki bunlardan birisi, belki bir kaçı, belki hepsi. Bu akşam uykuya yatmadan önce iyice düşünün ve sizin büyük taşlarınız hangileridir iyi karar verin. Bilin ki büyük taşlarınızı kavanoza ilk olarak yerleştirmezseniz hiç bir zaman bir daha koyamazsınız, o zaman da ne kendinize, ne de çalıştığınız kuruma, ne de ülkenize faydalı olursunuz. Bu da iyi bir iş adamı, gerçekte de iyi bir adam olamayacağınızı gösterir”. Profesör, ders bittiği hâlde konuşmadan, oturan öğre</w:t>
      </w:r>
      <w:r>
        <w:rPr>
          <w:i/>
          <w:szCs w:val="20"/>
        </w:rPr>
        <w:t>ncileri sınıfta bırakarak çıktı.</w:t>
      </w:r>
    </w:p>
    <w:p w:rsidR="00173317" w:rsidRDefault="00173317" w:rsidP="003D7841">
      <w:pPr>
        <w:spacing w:line="360" w:lineRule="auto"/>
        <w:jc w:val="center"/>
        <w:rPr>
          <w:b/>
        </w:rPr>
      </w:pPr>
    </w:p>
    <w:p w:rsidR="00173317" w:rsidRDefault="00173317" w:rsidP="003D7841">
      <w:pPr>
        <w:spacing w:line="360" w:lineRule="auto"/>
        <w:jc w:val="center"/>
        <w:rPr>
          <w:b/>
        </w:rPr>
      </w:pPr>
    </w:p>
    <w:p w:rsidR="00173317" w:rsidRDefault="00173317" w:rsidP="003D7841">
      <w:pPr>
        <w:spacing w:line="360" w:lineRule="auto"/>
        <w:jc w:val="center"/>
        <w:rPr>
          <w:b/>
        </w:rPr>
      </w:pPr>
    </w:p>
    <w:p w:rsidR="00173317" w:rsidRDefault="00173317" w:rsidP="003D7841">
      <w:pPr>
        <w:spacing w:line="360" w:lineRule="auto"/>
        <w:jc w:val="center"/>
        <w:rPr>
          <w:b/>
        </w:rPr>
      </w:pPr>
    </w:p>
    <w:p w:rsidR="00173317" w:rsidRDefault="00173317" w:rsidP="003D7841">
      <w:pPr>
        <w:spacing w:line="360" w:lineRule="auto"/>
        <w:jc w:val="center"/>
        <w:rPr>
          <w:b/>
        </w:rPr>
      </w:pPr>
    </w:p>
    <w:p w:rsidR="00173317" w:rsidRDefault="00173317" w:rsidP="003D7841">
      <w:pPr>
        <w:spacing w:line="360" w:lineRule="auto"/>
        <w:jc w:val="center"/>
        <w:rPr>
          <w:b/>
        </w:rPr>
      </w:pPr>
    </w:p>
    <w:p w:rsidR="00173317" w:rsidRDefault="00173317" w:rsidP="003D7841">
      <w:pPr>
        <w:spacing w:line="360" w:lineRule="auto"/>
        <w:jc w:val="center"/>
        <w:rPr>
          <w:b/>
        </w:rPr>
      </w:pPr>
      <w:r>
        <w:rPr>
          <w:b/>
        </w:rPr>
        <w:lastRenderedPageBreak/>
        <w:t>Çalışma Yaprağı-2</w:t>
      </w:r>
    </w:p>
    <w:p w:rsidR="00173317" w:rsidRDefault="00173317" w:rsidP="003D7841">
      <w:pPr>
        <w:spacing w:line="360" w:lineRule="auto"/>
        <w:jc w:val="center"/>
        <w:rPr>
          <w:b/>
        </w:rPr>
      </w:pPr>
      <w:r>
        <w:rPr>
          <w:b/>
        </w:rPr>
        <w:t>Engellerim-Önceliklerim</w:t>
      </w:r>
    </w:p>
    <w:p w:rsidR="00173317" w:rsidRDefault="00173317" w:rsidP="00DF720E">
      <w:pPr>
        <w:spacing w:line="360" w:lineRule="auto"/>
        <w:jc w:val="both"/>
        <w:rPr>
          <w:b/>
        </w:rPr>
      </w:pPr>
    </w:p>
    <w:p w:rsidR="00173317" w:rsidRDefault="00433F8B" w:rsidP="00DF720E">
      <w:pPr>
        <w:spacing w:line="360" w:lineRule="auto"/>
        <w:jc w:val="both"/>
        <w:rPr>
          <w:b/>
        </w:rPr>
      </w:pPr>
      <w:r>
        <w:rPr>
          <w:noProof/>
          <w:lang w:eastAsia="tr-TR"/>
        </w:rPr>
        <mc:AlternateContent>
          <mc:Choice Requires="wps">
            <w:drawing>
              <wp:anchor distT="0" distB="0" distL="114300" distR="114300" simplePos="0" relativeHeight="251663360" behindDoc="0" locked="0" layoutInCell="1" allowOverlap="1">
                <wp:simplePos x="0" y="0"/>
                <wp:positionH relativeFrom="column">
                  <wp:posOffset>2069465</wp:posOffset>
                </wp:positionH>
                <wp:positionV relativeFrom="paragraph">
                  <wp:posOffset>4235450</wp:posOffset>
                </wp:positionV>
                <wp:extent cx="339090" cy="258445"/>
                <wp:effectExtent l="21272" t="35878" r="63183" b="0"/>
                <wp:wrapNone/>
                <wp:docPr id="15" name="Sol Ok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935923">
                          <a:off x="0" y="0"/>
                          <a:ext cx="339090" cy="258445"/>
                        </a:xfrm>
                        <a:prstGeom prst="leftArrow">
                          <a:avLst>
                            <a:gd name="adj1" fmla="val 50000"/>
                            <a:gd name="adj2" fmla="val 49949"/>
                          </a:avLst>
                        </a:prstGeom>
                        <a:solidFill>
                          <a:srgbClr val="FFFFFF"/>
                        </a:solidFill>
                        <a:ln w="25400">
                          <a:solidFill>
                            <a:srgbClr val="F79646"/>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Sol Ok 16" o:spid="_x0000_s1026" type="#_x0000_t66" style="position:absolute;margin-left:162.95pt;margin-top:333.5pt;width:26.7pt;height:20.35pt;rotation:-3206811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" adj="8223" strokecolor="#f79646" strokeweight="2pt"/>
            </w:pict>
          </mc:Fallback>
        </mc:AlternateContent>
      </w:r>
      <w:r>
        <w:rPr>
          <w:noProof/>
          <w:lang w:eastAsia="tr-TR"/>
        </w:rPr>
        <mc:AlternateContent>
          <mc:Choice Requires="wps">
            <w:drawing>
              <wp:anchor distT="0" distB="0" distL="114300" distR="114300" simplePos="0" relativeHeight="251662336" behindDoc="0" locked="0" layoutInCell="1" allowOverlap="1">
                <wp:simplePos x="0" y="0"/>
                <wp:positionH relativeFrom="column">
                  <wp:posOffset>3261995</wp:posOffset>
                </wp:positionH>
                <wp:positionV relativeFrom="paragraph">
                  <wp:posOffset>1962785</wp:posOffset>
                </wp:positionV>
                <wp:extent cx="257175" cy="200025"/>
                <wp:effectExtent l="47625" t="0" r="19050" b="19050"/>
                <wp:wrapNone/>
                <wp:docPr id="14" name="Sağ Ok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746727">
                          <a:off x="0" y="0"/>
                          <a:ext cx="257175" cy="200025"/>
                        </a:xfrm>
                        <a:prstGeom prst="rightArrow">
                          <a:avLst>
                            <a:gd name="adj1" fmla="val 50000"/>
                            <a:gd name="adj2" fmla="val 50000"/>
                          </a:avLst>
                        </a:prstGeom>
                        <a:solidFill>
                          <a:srgbClr val="FFFFFF"/>
                        </a:solidFill>
                        <a:ln w="25400">
                          <a:solidFill>
                            <a:srgbClr val="F79646"/>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15" o:spid="_x0000_s1026" type="#_x0000_t13" style="position:absolute;margin-left:256.85pt;margin-top:154.55pt;width:20.25pt;height:15.75pt;rotation:-3000158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" adj="13200" strokecolor="#f79646" strokeweight="2pt"/>
            </w:pict>
          </mc:Fallback>
        </mc:AlternateContent>
      </w:r>
      <w:r>
        <w:rPr>
          <w:noProof/>
          <w:lang w:eastAsia="tr-TR"/>
        </w:rPr>
        <mc:AlternateContent>
          <mc:Choice Requires="wps">
            <w:drawing>
              <wp:anchor distT="0" distB="0" distL="114300" distR="114300" simplePos="0" relativeHeight="251661312" behindDoc="0" locked="0" layoutInCell="1" allowOverlap="1">
                <wp:simplePos x="0" y="0"/>
                <wp:positionH relativeFrom="column">
                  <wp:posOffset>2179320</wp:posOffset>
                </wp:positionH>
                <wp:positionV relativeFrom="paragraph">
                  <wp:posOffset>1946275</wp:posOffset>
                </wp:positionV>
                <wp:extent cx="276225" cy="216535"/>
                <wp:effectExtent l="29845" t="0" r="39370" b="39370"/>
                <wp:wrapNone/>
                <wp:docPr id="13" name="Sol Ok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173622">
                          <a:off x="0" y="0"/>
                          <a:ext cx="276225" cy="216535"/>
                        </a:xfrm>
                        <a:prstGeom prst="leftArrow">
                          <a:avLst>
                            <a:gd name="adj1" fmla="val 50000"/>
                            <a:gd name="adj2" fmla="val 49999"/>
                          </a:avLst>
                        </a:prstGeom>
                        <a:solidFill>
                          <a:srgbClr val="FFFFFF"/>
                        </a:solidFill>
                        <a:ln w="25400">
                          <a:solidFill>
                            <a:srgbClr val="F79646"/>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Sol Ok 14" o:spid="_x0000_s1026" type="#_x0000_t66" style="position:absolute;margin-left:171.6pt;margin-top:153.25pt;width:21.75pt;height:17.05pt;rotation:3466442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" adj="8466" strokecolor="#f79646" strokeweight="2pt"/>
            </w:pict>
          </mc:Fallback>
        </mc:AlternateContent>
      </w:r>
      <w:r>
        <w:rPr>
          <w:noProof/>
          <w:lang w:eastAsia="tr-TR"/>
        </w:rPr>
        <mc:AlternateContent>
          <mc:Choice Requires="wps">
            <w:drawing>
              <wp:anchor distT="0" distB="0" distL="114300" distR="114300" simplePos="0" relativeHeight="251660288" behindDoc="0" locked="0" layoutInCell="1" allowOverlap="1">
                <wp:simplePos x="0" y="0"/>
                <wp:positionH relativeFrom="column">
                  <wp:posOffset>3195955</wp:posOffset>
                </wp:positionH>
                <wp:positionV relativeFrom="paragraph">
                  <wp:posOffset>4217035</wp:posOffset>
                </wp:positionV>
                <wp:extent cx="314325" cy="257175"/>
                <wp:effectExtent l="38100" t="38100" r="0" b="28575"/>
                <wp:wrapNone/>
                <wp:docPr id="12" name="Sağ Ok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15015">
                          <a:off x="0" y="0"/>
                          <a:ext cx="314325" cy="257175"/>
                        </a:xfrm>
                        <a:prstGeom prst="rightArrow">
                          <a:avLst>
                            <a:gd name="adj1" fmla="val 50000"/>
                            <a:gd name="adj2" fmla="val 49998"/>
                          </a:avLst>
                        </a:prstGeom>
                        <a:solidFill>
                          <a:srgbClr val="FFFFFF"/>
                        </a:solidFill>
                        <a:ln w="25400">
                          <a:solidFill>
                            <a:srgbClr val="F79646"/>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Sağ Ok 13" o:spid="_x0000_s1026" type="#_x0000_t13" style="position:absolute;margin-left:251.65pt;margin-top:332.05pt;width:24.75pt;height:20.25pt;rotation:2200934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" adj="12764" strokecolor="#f79646" strokeweight="2pt"/>
            </w:pict>
          </mc:Fallback>
        </mc:AlternateContent>
      </w:r>
      <w:r>
        <w:rPr>
          <w:noProof/>
          <w:lang w:eastAsia="tr-TR"/>
        </w:rPr>
        <mc:AlternateContent>
          <mc:Choice Requires="wps">
            <w:drawing>
              <wp:anchor distT="0" distB="0" distL="114300" distR="114300" simplePos="0" relativeHeight="251659264" behindDoc="0" locked="0" layoutInCell="1" allowOverlap="1">
                <wp:simplePos x="0" y="0"/>
                <wp:positionH relativeFrom="column">
                  <wp:posOffset>2052955</wp:posOffset>
                </wp:positionH>
                <wp:positionV relativeFrom="paragraph">
                  <wp:posOffset>2807335</wp:posOffset>
                </wp:positionV>
                <wp:extent cx="238125" cy="457200"/>
                <wp:effectExtent l="19050" t="38100" r="28575" b="57150"/>
                <wp:wrapNone/>
                <wp:docPr id="11" name="Sol Ok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457200"/>
                        </a:xfrm>
                        <a:prstGeom prst="leftArrow">
                          <a:avLst>
                            <a:gd name="adj1" fmla="val 50000"/>
                            <a:gd name="adj2" fmla="val 50000"/>
                          </a:avLst>
                        </a:prstGeom>
                        <a:solidFill>
                          <a:srgbClr val="FFFFFF"/>
                        </a:solidFill>
                        <a:ln w="25400">
                          <a:solidFill>
                            <a:srgbClr val="F79646"/>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Sol Ok 6" o:spid="_x0000_s1026" type="#_x0000_t66" style="position:absolute;margin-left:161.65pt;margin-top:221.05pt;width:18.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" adj="10800" strokecolor="#f79646" strokeweight="2pt"/>
            </w:pict>
          </mc:Fallback>
        </mc:AlternateContent>
      </w:r>
      <w:r>
        <w:rPr>
          <w:noProof/>
          <w:lang w:eastAsia="tr-TR"/>
        </w:rPr>
        <mc:AlternateContent>
          <mc:Choice Requires="wps">
            <w:drawing>
              <wp:anchor distT="0" distB="0" distL="114300" distR="114300" simplePos="0" relativeHeight="251658240" behindDoc="0" locked="0" layoutInCell="1" allowOverlap="1">
                <wp:simplePos x="0" y="0"/>
                <wp:positionH relativeFrom="column">
                  <wp:posOffset>3386455</wp:posOffset>
                </wp:positionH>
                <wp:positionV relativeFrom="paragraph">
                  <wp:posOffset>2807335</wp:posOffset>
                </wp:positionV>
                <wp:extent cx="228600" cy="371475"/>
                <wp:effectExtent l="0" t="38100" r="38100" b="66675"/>
                <wp:wrapNone/>
                <wp:docPr id="10" name="Sağ O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371475"/>
                        </a:xfrm>
                        <a:prstGeom prst="rightArrow">
                          <a:avLst>
                            <a:gd name="adj1" fmla="val 50000"/>
                            <a:gd name="adj2" fmla="val 50000"/>
                          </a:avLst>
                        </a:prstGeom>
                        <a:solidFill>
                          <a:srgbClr val="FFFFFF"/>
                        </a:solidFill>
                        <a:ln w="25400">
                          <a:solidFill>
                            <a:srgbClr val="F79646"/>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Sağ Ok 5" o:spid="_x0000_s1026" type="#_x0000_t13" style="position:absolute;margin-left:266.65pt;margin-top:221.05pt;width:18pt;height:2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" adj="10800" strokecolor="#f79646" strokeweight="2pt"/>
            </w:pict>
          </mc:Fallback>
        </mc:AlternateContent>
      </w:r>
      <w:r>
        <w:rPr>
          <w:b/>
          <w:noProof/>
          <w:lang w:eastAsia="tr-TR"/>
        </w:rPr>
        <w:drawing>
          <wp:inline distT="0" distB="0" distL="0" distR="0">
            <wp:extent cx="5698490" cy="7359015"/>
            <wp:effectExtent l="0" t="0" r="0" b="0"/>
            <wp:docPr id="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98490" cy="7359015"/>
                    </a:xfrm>
                    <a:prstGeom prst="rect">
                      <a:avLst/>
                    </a:prstGeom>
                    <a:noFill/>
                    <a:ln>
                      <a:noFill/>
                    </a:ln>
                  </pic:spPr>
                </pic:pic>
              </a:graphicData>
            </a:graphic>
          </wp:inline>
        </w:drawing>
      </w:r>
    </w:p>
    <w:p w:rsidR="00173317" w:rsidRDefault="00173317" w:rsidP="00DF720E">
      <w:pPr>
        <w:spacing w:line="360" w:lineRule="auto"/>
        <w:jc w:val="both"/>
        <w:rPr>
          <w:b/>
        </w:rPr>
      </w:pPr>
    </w:p>
    <w:p w:rsidR="00173317" w:rsidRDefault="00173317" w:rsidP="00DF720E">
      <w:pPr>
        <w:spacing w:line="360" w:lineRule="auto"/>
        <w:jc w:val="both"/>
        <w:rPr>
          <w:b/>
        </w:rPr>
      </w:pPr>
    </w:p>
    <w:p w:rsidR="00173317" w:rsidRDefault="00173317" w:rsidP="00DF720E">
      <w:pPr>
        <w:spacing w:line="360" w:lineRule="auto"/>
        <w:jc w:val="both"/>
        <w:rPr>
          <w:b/>
        </w:rPr>
      </w:pPr>
    </w:p>
    <w:p w:rsidR="00173317" w:rsidRPr="00F177CE" w:rsidRDefault="00173317" w:rsidP="003D7841">
      <w:pPr>
        <w:spacing w:line="360" w:lineRule="auto"/>
        <w:jc w:val="center"/>
        <w:rPr>
          <w:b/>
        </w:rPr>
      </w:pPr>
      <w:r>
        <w:rPr>
          <w:b/>
        </w:rPr>
        <w:t>Çalışma Yaprağı-</w:t>
      </w:r>
      <w:r w:rsidRPr="00F177CE">
        <w:rPr>
          <w:b/>
        </w:rPr>
        <w:t>3</w:t>
      </w:r>
    </w:p>
    <w:p w:rsidR="00173317" w:rsidRDefault="00173317" w:rsidP="003D7841">
      <w:pPr>
        <w:spacing w:line="360" w:lineRule="auto"/>
        <w:jc w:val="center"/>
        <w:rPr>
          <w:b/>
          <w:sz w:val="22"/>
          <w:szCs w:val="22"/>
        </w:rPr>
      </w:pPr>
    </w:p>
    <w:p w:rsidR="00173317" w:rsidRDefault="00173317" w:rsidP="00F177CE">
      <w:pPr>
        <w:spacing w:line="360" w:lineRule="auto"/>
        <w:jc w:val="center"/>
        <w:rPr>
          <w:b/>
          <w:sz w:val="22"/>
          <w:szCs w:val="22"/>
        </w:rPr>
      </w:pPr>
      <w:r>
        <w:rPr>
          <w:b/>
          <w:sz w:val="22"/>
          <w:szCs w:val="22"/>
        </w:rPr>
        <w:t>Poster: Zaman Planlama Piramidi</w:t>
      </w:r>
    </w:p>
    <w:p w:rsidR="00173317" w:rsidRDefault="00173317" w:rsidP="00A34CA9">
      <w:pPr>
        <w:spacing w:line="360" w:lineRule="auto"/>
        <w:jc w:val="both"/>
        <w:rPr>
          <w:b/>
          <w:sz w:val="22"/>
          <w:szCs w:val="22"/>
        </w:rPr>
      </w:pPr>
    </w:p>
    <w:p w:rsidR="00173317" w:rsidRDefault="00433F8B" w:rsidP="00937270">
      <w:r>
        <w:rPr>
          <w:noProof/>
          <w:lang w:eastAsia="tr-TR"/>
        </w:rPr>
        <w:drawing>
          <wp:inline distT="0" distB="0" distL="0" distR="0">
            <wp:extent cx="4659630" cy="521970"/>
            <wp:effectExtent l="0" t="19050" r="0" b="49530"/>
            <wp:docPr id="2" name="Diyagram 7"/>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173317" w:rsidRDefault="00433F8B" w:rsidP="00937270">
      <w:r>
        <w:rPr>
          <w:noProof/>
          <w:lang w:eastAsia="tr-TR"/>
        </w:rPr>
        <mc:AlternateContent>
          <mc:Choice Requires="wps">
            <w:drawing>
              <wp:anchor distT="0" distB="0" distL="114300" distR="114300" simplePos="0" relativeHeight="251657216" behindDoc="0" locked="0" layoutInCell="1" allowOverlap="1">
                <wp:simplePos x="0" y="0"/>
                <wp:positionH relativeFrom="column">
                  <wp:posOffset>776605</wp:posOffset>
                </wp:positionH>
                <wp:positionV relativeFrom="paragraph">
                  <wp:posOffset>128905</wp:posOffset>
                </wp:positionV>
                <wp:extent cx="1285875" cy="762000"/>
                <wp:effectExtent l="0" t="0" r="9525" b="0"/>
                <wp:wrapNone/>
                <wp:docPr id="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7620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173317" w:rsidRPr="004468C4" w:rsidRDefault="00173317" w:rsidP="00937270">
                            <w:pPr>
                              <w:rPr>
                                <w:sz w:val="20"/>
                                <w:szCs w:val="20"/>
                              </w:rPr>
                            </w:pPr>
                            <w:r w:rsidRPr="004468C4">
                              <w:rPr>
                                <w:sz w:val="20"/>
                                <w:szCs w:val="20"/>
                              </w:rPr>
                              <w:t>Bir hafta uygulandı ise değişiklikler yapılabilir ve plana devam edil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margin-left:61.15pt;margin-top:10.15pt;width:101.25pt;height:6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" stroked="f" strokeweight=".5pt">
                <v:textbox>
                  <w:txbxContent>
                    <w:p w:rsidR="00173317" w:rsidRPr="004468C4" w:rsidRDefault="00173317" w:rsidP="00937270">
                      <w:pPr>
                        <w:rPr>
                          <w:sz w:val="20"/>
                          <w:szCs w:val="20"/>
                        </w:rPr>
                      </w:pPr>
                      <w:r w:rsidRPr="004468C4">
                        <w:rPr>
                          <w:sz w:val="20"/>
                          <w:szCs w:val="20"/>
                        </w:rPr>
                        <w:t>Bir hafta uygulandı ise değişiklikler yapılabilir ve plana devam edilir.</w:t>
                      </w:r>
                    </w:p>
                  </w:txbxContent>
                </v:textbox>
              </v:shape>
            </w:pict>
          </mc:Fallback>
        </mc:AlternateContent>
      </w:r>
      <w:r>
        <w:rPr>
          <w:noProof/>
          <w:lang w:eastAsia="tr-TR"/>
        </w:rPr>
        <mc:AlternateContent>
          <mc:Choice Requires="wps">
            <w:drawing>
              <wp:anchor distT="0" distB="0" distL="114300" distR="114300" simplePos="0" relativeHeight="251656192" behindDoc="0" locked="0" layoutInCell="1" allowOverlap="1">
                <wp:simplePos x="0" y="0"/>
                <wp:positionH relativeFrom="column">
                  <wp:posOffset>3262630</wp:posOffset>
                </wp:positionH>
                <wp:positionV relativeFrom="paragraph">
                  <wp:posOffset>147955</wp:posOffset>
                </wp:positionV>
                <wp:extent cx="1228725" cy="762000"/>
                <wp:effectExtent l="0" t="0" r="9525" b="0"/>
                <wp:wrapNone/>
                <wp:docPr id="8"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7620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173317" w:rsidRPr="004468C4" w:rsidRDefault="00173317" w:rsidP="00937270">
                            <w:pPr>
                              <w:rPr>
                                <w:sz w:val="20"/>
                                <w:szCs w:val="20"/>
                              </w:rPr>
                            </w:pPr>
                            <w:r w:rsidRPr="004468C4">
                              <w:rPr>
                                <w:sz w:val="20"/>
                                <w:szCs w:val="20"/>
                              </w:rPr>
                              <w:t>Bir uzmandan y</w:t>
                            </w:r>
                            <w:r>
                              <w:rPr>
                                <w:sz w:val="20"/>
                                <w:szCs w:val="20"/>
                              </w:rPr>
                              <w:t>ardım alarak yeni bir plan yapılır</w:t>
                            </w:r>
                            <w:r w:rsidRPr="004468C4">
                              <w:rPr>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3" o:spid="_x0000_s1027" type="#_x0000_t202" style="position:absolute;margin-left:256.9pt;margin-top:11.65pt;width:96.75pt;height:6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" stroked="f" strokeweight=".5pt">
                <v:textbox>
                  <w:txbxContent>
                    <w:p w:rsidR="00173317" w:rsidRPr="004468C4" w:rsidRDefault="00173317" w:rsidP="00937270">
                      <w:pPr>
                        <w:rPr>
                          <w:sz w:val="20"/>
                          <w:szCs w:val="20"/>
                        </w:rPr>
                      </w:pPr>
                      <w:r w:rsidRPr="004468C4">
                        <w:rPr>
                          <w:sz w:val="20"/>
                          <w:szCs w:val="20"/>
                        </w:rPr>
                        <w:t>Bir uzmandan y</w:t>
                      </w:r>
                      <w:r>
                        <w:rPr>
                          <w:sz w:val="20"/>
                          <w:szCs w:val="20"/>
                        </w:rPr>
                        <w:t>ardım alarak yeni bir plan yapılır</w:t>
                      </w:r>
                      <w:r w:rsidRPr="004468C4">
                        <w:rPr>
                          <w:sz w:val="20"/>
                          <w:szCs w:val="20"/>
                        </w:rPr>
                        <w:t xml:space="preserve">. </w:t>
                      </w:r>
                    </w:p>
                  </w:txbxContent>
                </v:textbox>
              </v:shape>
            </w:pict>
          </mc:Fallback>
        </mc:AlternateContent>
      </w:r>
      <w:r>
        <w:rPr>
          <w:noProof/>
          <w:lang w:eastAsia="tr-TR"/>
        </w:rPr>
        <mc:AlternateContent>
          <mc:Choice Requires="wps">
            <w:drawing>
              <wp:anchor distT="0" distB="0" distL="114300" distR="114300" simplePos="0" relativeHeight="251655168" behindDoc="0" locked="0" layoutInCell="1" allowOverlap="1">
                <wp:simplePos x="0" y="0"/>
                <wp:positionH relativeFrom="column">
                  <wp:posOffset>3186430</wp:posOffset>
                </wp:positionH>
                <wp:positionV relativeFrom="paragraph">
                  <wp:posOffset>62230</wp:posOffset>
                </wp:positionV>
                <wp:extent cx="1390650" cy="876300"/>
                <wp:effectExtent l="0" t="0" r="19050" b="19050"/>
                <wp:wrapNone/>
                <wp:docPr id="7" name="Dikdörtgen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0650" cy="876300"/>
                        </a:xfrm>
                        <a:prstGeom prst="rect">
                          <a:avLst/>
                        </a:prstGeom>
                        <a:solidFill>
                          <a:srgbClr val="FFFFFF"/>
                        </a:solidFill>
                        <a:ln w="25400">
                          <a:solidFill>
                            <a:srgbClr val="F79646"/>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Dikdörtgen 12" o:spid="_x0000_s1026" style="position:absolute;margin-left:250.9pt;margin-top:4.9pt;width:109.5pt;height:6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" strokecolor="#f79646" strokeweight="2pt"/>
            </w:pict>
          </mc:Fallback>
        </mc:AlternateContent>
      </w:r>
      <w:r>
        <w:rPr>
          <w:noProof/>
          <w:lang w:eastAsia="tr-TR"/>
        </w:rPr>
        <mc:AlternateContent>
          <mc:Choice Requires="wps">
            <w:drawing>
              <wp:anchor distT="0" distB="0" distL="114300" distR="114300" simplePos="0" relativeHeight="251654144" behindDoc="0" locked="0" layoutInCell="1" allowOverlap="1">
                <wp:simplePos x="0" y="0"/>
                <wp:positionH relativeFrom="column">
                  <wp:posOffset>719455</wp:posOffset>
                </wp:positionH>
                <wp:positionV relativeFrom="paragraph">
                  <wp:posOffset>52705</wp:posOffset>
                </wp:positionV>
                <wp:extent cx="1409700" cy="857250"/>
                <wp:effectExtent l="0" t="0" r="19050" b="19050"/>
                <wp:wrapNone/>
                <wp:docPr id="6"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857250"/>
                        </a:xfrm>
                        <a:prstGeom prst="rect">
                          <a:avLst/>
                        </a:prstGeom>
                        <a:solidFill>
                          <a:srgbClr val="FFFFFF"/>
                        </a:solidFill>
                        <a:ln w="25400">
                          <a:solidFill>
                            <a:srgbClr val="F79646"/>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Dikdörtgen 11" o:spid="_x0000_s1026" style="position:absolute;margin-left:56.65pt;margin-top:4.15pt;width:111pt;height:6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" strokecolor="#f79646" strokeweight="2pt"/>
            </w:pict>
          </mc:Fallback>
        </mc:AlternateContent>
      </w:r>
    </w:p>
    <w:p w:rsidR="00173317" w:rsidRDefault="00173317" w:rsidP="00937270"/>
    <w:p w:rsidR="00173317" w:rsidRDefault="00173317" w:rsidP="00937270"/>
    <w:p w:rsidR="00173317" w:rsidRDefault="00173317" w:rsidP="00937270"/>
    <w:p w:rsidR="00173317" w:rsidRDefault="00173317" w:rsidP="00937270"/>
    <w:p w:rsidR="00173317" w:rsidRDefault="00433F8B" w:rsidP="00937270">
      <w:r>
        <w:rPr>
          <w:noProof/>
          <w:lang w:eastAsia="tr-TR"/>
        </w:rPr>
        <mc:AlternateContent>
          <mc:Choice Requires="wps">
            <w:drawing>
              <wp:anchor distT="0" distB="0" distL="114300" distR="114300" simplePos="0" relativeHeight="251652096" behindDoc="0" locked="0" layoutInCell="1" allowOverlap="1">
                <wp:simplePos x="0" y="0"/>
                <wp:positionH relativeFrom="column">
                  <wp:posOffset>1167130</wp:posOffset>
                </wp:positionH>
                <wp:positionV relativeFrom="paragraph">
                  <wp:posOffset>-547370</wp:posOffset>
                </wp:positionV>
                <wp:extent cx="731520" cy="1216025"/>
                <wp:effectExtent l="0" t="0" r="30480" b="22225"/>
                <wp:wrapNone/>
                <wp:docPr id="5" name="Sağa Bükülü O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 cy="1216025"/>
                        </a:xfrm>
                        <a:prstGeom prst="curvedRightArrow">
                          <a:avLst>
                            <a:gd name="adj1" fmla="val 25004"/>
                            <a:gd name="adj2" fmla="val 50001"/>
                            <a:gd name="adj3" fmla="val 25000"/>
                          </a:avLst>
                        </a:prstGeom>
                        <a:solidFill>
                          <a:srgbClr val="4F81BD"/>
                        </a:solidFill>
                        <a:ln w="25400">
                          <a:solidFill>
                            <a:srgbClr val="243F6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Sağa Bükülü Ok 9" o:spid="_x0000_s1026" type="#_x0000_t102" style="position:absolute;margin-left:91.9pt;margin-top:-43.1pt;width:57.6pt;height:95.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" adj="15103,19976,16200" fillcolor="#4f81bd" strokecolor="#243f60" strokeweight="2pt"/>
            </w:pict>
          </mc:Fallback>
        </mc:AlternateContent>
      </w:r>
      <w:r>
        <w:rPr>
          <w:noProof/>
          <w:lang w:eastAsia="tr-TR"/>
        </w:rPr>
        <mc:AlternateContent>
          <mc:Choice Requires="wps">
            <w:drawing>
              <wp:anchor distT="0" distB="0" distL="114300" distR="114300" simplePos="0" relativeHeight="251653120" behindDoc="0" locked="0" layoutInCell="1" allowOverlap="1">
                <wp:simplePos x="0" y="0"/>
                <wp:positionH relativeFrom="column">
                  <wp:posOffset>3672205</wp:posOffset>
                </wp:positionH>
                <wp:positionV relativeFrom="paragraph">
                  <wp:posOffset>-594995</wp:posOffset>
                </wp:positionV>
                <wp:extent cx="731520" cy="1216025"/>
                <wp:effectExtent l="19050" t="0" r="11430" b="22225"/>
                <wp:wrapNone/>
                <wp:docPr id="4" name="Sola Bükülü Ok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 cy="1216025"/>
                        </a:xfrm>
                        <a:prstGeom prst="curvedLeftArrow">
                          <a:avLst>
                            <a:gd name="adj1" fmla="val 24996"/>
                            <a:gd name="adj2" fmla="val 49993"/>
                            <a:gd name="adj3" fmla="val 25000"/>
                          </a:avLst>
                        </a:prstGeom>
                        <a:solidFill>
                          <a:srgbClr val="4F81BD"/>
                        </a:solidFill>
                        <a:ln w="25400">
                          <a:solidFill>
                            <a:srgbClr val="243F6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Sola Bükülü Ok 10" o:spid="_x0000_s1026" type="#_x0000_t103" style="position:absolute;margin-left:289.15pt;margin-top:-46.85pt;width:57.6pt;height:95.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" adj="15104,19976,5400" fillcolor="#4f81bd" strokecolor="#243f60" strokeweight="2pt"/>
            </w:pict>
          </mc:Fallback>
        </mc:AlternateContent>
      </w:r>
    </w:p>
    <w:p w:rsidR="00173317" w:rsidRDefault="00173317" w:rsidP="00937270"/>
    <w:p w:rsidR="00173317" w:rsidRDefault="00433F8B" w:rsidP="00937270">
      <w:r>
        <w:rPr>
          <w:noProof/>
          <w:lang w:eastAsia="tr-TR"/>
        </w:rPr>
        <w:drawing>
          <wp:inline distT="0" distB="0" distL="0" distR="0">
            <wp:extent cx="5808345" cy="4551045"/>
            <wp:effectExtent l="0" t="0" r="20955" b="20955"/>
            <wp:docPr id="3" name="Diy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rsidR="00173317" w:rsidRDefault="00173317" w:rsidP="00937270"/>
    <w:p w:rsidR="00173317" w:rsidRDefault="00173317" w:rsidP="00267F19">
      <w:pPr>
        <w:spacing w:line="360" w:lineRule="auto"/>
        <w:jc w:val="center"/>
        <w:rPr>
          <w:b/>
          <w:sz w:val="22"/>
          <w:szCs w:val="22"/>
        </w:rPr>
      </w:pPr>
    </w:p>
    <w:p w:rsidR="00173317" w:rsidRDefault="00173317" w:rsidP="00267F19">
      <w:pPr>
        <w:spacing w:line="360" w:lineRule="auto"/>
        <w:jc w:val="center"/>
        <w:rPr>
          <w:b/>
          <w:sz w:val="22"/>
          <w:szCs w:val="22"/>
        </w:rPr>
      </w:pPr>
    </w:p>
    <w:sectPr w:rsidR="00173317" w:rsidSect="006115B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56E6" w:rsidRDefault="00E656E6" w:rsidP="00267F19">
      <w:r>
        <w:separator/>
      </w:r>
    </w:p>
  </w:endnote>
  <w:endnote w:type="continuationSeparator" w:id="0">
    <w:p w:rsidR="00E656E6" w:rsidRDefault="00E656E6" w:rsidP="00267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56E6" w:rsidRDefault="00E656E6" w:rsidP="00267F19">
      <w:r>
        <w:separator/>
      </w:r>
    </w:p>
  </w:footnote>
  <w:footnote w:type="continuationSeparator" w:id="0">
    <w:p w:rsidR="00E656E6" w:rsidRDefault="00E656E6" w:rsidP="00267F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D2C65"/>
    <w:multiLevelType w:val="hybridMultilevel"/>
    <w:tmpl w:val="F3E664A4"/>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
    <w:nsid w:val="0C135E0A"/>
    <w:multiLevelType w:val="hybridMultilevel"/>
    <w:tmpl w:val="414C7848"/>
    <w:lvl w:ilvl="0" w:tplc="6F2C437C">
      <w:start w:val="1"/>
      <w:numFmt w:val="decimal"/>
      <w:lvlText w:val="%1."/>
      <w:lvlJc w:val="left"/>
      <w:pPr>
        <w:ind w:left="435" w:hanging="360"/>
      </w:pPr>
      <w:rPr>
        <w:rFonts w:cs="Times New Roman"/>
      </w:rPr>
    </w:lvl>
    <w:lvl w:ilvl="1" w:tplc="041F0019">
      <w:start w:val="1"/>
      <w:numFmt w:val="lowerLetter"/>
      <w:lvlText w:val="%2."/>
      <w:lvlJc w:val="left"/>
      <w:pPr>
        <w:ind w:left="1155" w:hanging="360"/>
      </w:pPr>
      <w:rPr>
        <w:rFonts w:cs="Times New Roman"/>
      </w:rPr>
    </w:lvl>
    <w:lvl w:ilvl="2" w:tplc="041F001B">
      <w:start w:val="1"/>
      <w:numFmt w:val="lowerRoman"/>
      <w:lvlText w:val="%3."/>
      <w:lvlJc w:val="right"/>
      <w:pPr>
        <w:ind w:left="1875" w:hanging="180"/>
      </w:pPr>
      <w:rPr>
        <w:rFonts w:cs="Times New Roman"/>
      </w:rPr>
    </w:lvl>
    <w:lvl w:ilvl="3" w:tplc="041F000F">
      <w:start w:val="1"/>
      <w:numFmt w:val="decimal"/>
      <w:lvlText w:val="%4."/>
      <w:lvlJc w:val="left"/>
      <w:pPr>
        <w:ind w:left="2595" w:hanging="360"/>
      </w:pPr>
      <w:rPr>
        <w:rFonts w:cs="Times New Roman"/>
      </w:rPr>
    </w:lvl>
    <w:lvl w:ilvl="4" w:tplc="041F0019">
      <w:start w:val="1"/>
      <w:numFmt w:val="lowerLetter"/>
      <w:lvlText w:val="%5."/>
      <w:lvlJc w:val="left"/>
      <w:pPr>
        <w:ind w:left="3315" w:hanging="360"/>
      </w:pPr>
      <w:rPr>
        <w:rFonts w:cs="Times New Roman"/>
      </w:rPr>
    </w:lvl>
    <w:lvl w:ilvl="5" w:tplc="041F001B">
      <w:start w:val="1"/>
      <w:numFmt w:val="lowerRoman"/>
      <w:lvlText w:val="%6."/>
      <w:lvlJc w:val="right"/>
      <w:pPr>
        <w:ind w:left="4035" w:hanging="180"/>
      </w:pPr>
      <w:rPr>
        <w:rFonts w:cs="Times New Roman"/>
      </w:rPr>
    </w:lvl>
    <w:lvl w:ilvl="6" w:tplc="041F000F">
      <w:start w:val="1"/>
      <w:numFmt w:val="decimal"/>
      <w:lvlText w:val="%7."/>
      <w:lvlJc w:val="left"/>
      <w:pPr>
        <w:ind w:left="4755" w:hanging="360"/>
      </w:pPr>
      <w:rPr>
        <w:rFonts w:cs="Times New Roman"/>
      </w:rPr>
    </w:lvl>
    <w:lvl w:ilvl="7" w:tplc="041F0019">
      <w:start w:val="1"/>
      <w:numFmt w:val="lowerLetter"/>
      <w:lvlText w:val="%8."/>
      <w:lvlJc w:val="left"/>
      <w:pPr>
        <w:ind w:left="5475" w:hanging="360"/>
      </w:pPr>
      <w:rPr>
        <w:rFonts w:cs="Times New Roman"/>
      </w:rPr>
    </w:lvl>
    <w:lvl w:ilvl="8" w:tplc="041F001B">
      <w:start w:val="1"/>
      <w:numFmt w:val="lowerRoman"/>
      <w:lvlText w:val="%9."/>
      <w:lvlJc w:val="right"/>
      <w:pPr>
        <w:ind w:left="6195" w:hanging="180"/>
      </w:pPr>
      <w:rPr>
        <w:rFonts w:cs="Times New Roman"/>
      </w:rPr>
    </w:lvl>
  </w:abstractNum>
  <w:abstractNum w:abstractNumId="2">
    <w:nsid w:val="0E3713DD"/>
    <w:multiLevelType w:val="hybridMultilevel"/>
    <w:tmpl w:val="62DE52CA"/>
    <w:lvl w:ilvl="0" w:tplc="041F0001">
      <w:start w:val="1"/>
      <w:numFmt w:val="bullet"/>
      <w:lvlText w:val=""/>
      <w:lvlJc w:val="left"/>
      <w:pPr>
        <w:ind w:left="1155" w:hanging="360"/>
      </w:pPr>
      <w:rPr>
        <w:rFonts w:ascii="Symbol" w:hAnsi="Symbol" w:hint="default"/>
      </w:rPr>
    </w:lvl>
    <w:lvl w:ilvl="1" w:tplc="041F0003" w:tentative="1">
      <w:start w:val="1"/>
      <w:numFmt w:val="bullet"/>
      <w:lvlText w:val="o"/>
      <w:lvlJc w:val="left"/>
      <w:pPr>
        <w:ind w:left="1875" w:hanging="360"/>
      </w:pPr>
      <w:rPr>
        <w:rFonts w:ascii="Courier New" w:hAnsi="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3">
    <w:nsid w:val="18E5498A"/>
    <w:multiLevelType w:val="hybridMultilevel"/>
    <w:tmpl w:val="0B2295C2"/>
    <w:lvl w:ilvl="0" w:tplc="041F000F">
      <w:start w:val="1"/>
      <w:numFmt w:val="decimal"/>
      <w:lvlText w:val="%1."/>
      <w:lvlJc w:val="left"/>
      <w:pPr>
        <w:ind w:left="360" w:hanging="360"/>
      </w:pPr>
      <w:rPr>
        <w:rFonts w:cs="Times New Roman" w:hint="default"/>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4">
    <w:nsid w:val="1E556490"/>
    <w:multiLevelType w:val="hybridMultilevel"/>
    <w:tmpl w:val="414C7848"/>
    <w:lvl w:ilvl="0" w:tplc="6F2C437C">
      <w:start w:val="1"/>
      <w:numFmt w:val="decimal"/>
      <w:lvlText w:val="%1."/>
      <w:lvlJc w:val="left"/>
      <w:pPr>
        <w:ind w:left="435" w:hanging="360"/>
      </w:pPr>
      <w:rPr>
        <w:rFonts w:cs="Times New Roman"/>
      </w:rPr>
    </w:lvl>
    <w:lvl w:ilvl="1" w:tplc="041F0019">
      <w:start w:val="1"/>
      <w:numFmt w:val="lowerLetter"/>
      <w:lvlText w:val="%2."/>
      <w:lvlJc w:val="left"/>
      <w:pPr>
        <w:ind w:left="1155" w:hanging="360"/>
      </w:pPr>
      <w:rPr>
        <w:rFonts w:cs="Times New Roman"/>
      </w:rPr>
    </w:lvl>
    <w:lvl w:ilvl="2" w:tplc="041F001B">
      <w:start w:val="1"/>
      <w:numFmt w:val="lowerRoman"/>
      <w:lvlText w:val="%3."/>
      <w:lvlJc w:val="right"/>
      <w:pPr>
        <w:ind w:left="1875" w:hanging="180"/>
      </w:pPr>
      <w:rPr>
        <w:rFonts w:cs="Times New Roman"/>
      </w:rPr>
    </w:lvl>
    <w:lvl w:ilvl="3" w:tplc="041F000F">
      <w:start w:val="1"/>
      <w:numFmt w:val="decimal"/>
      <w:lvlText w:val="%4."/>
      <w:lvlJc w:val="left"/>
      <w:pPr>
        <w:ind w:left="2595" w:hanging="360"/>
      </w:pPr>
      <w:rPr>
        <w:rFonts w:cs="Times New Roman"/>
      </w:rPr>
    </w:lvl>
    <w:lvl w:ilvl="4" w:tplc="041F0019">
      <w:start w:val="1"/>
      <w:numFmt w:val="lowerLetter"/>
      <w:lvlText w:val="%5."/>
      <w:lvlJc w:val="left"/>
      <w:pPr>
        <w:ind w:left="3315" w:hanging="360"/>
      </w:pPr>
      <w:rPr>
        <w:rFonts w:cs="Times New Roman"/>
      </w:rPr>
    </w:lvl>
    <w:lvl w:ilvl="5" w:tplc="041F001B">
      <w:start w:val="1"/>
      <w:numFmt w:val="lowerRoman"/>
      <w:lvlText w:val="%6."/>
      <w:lvlJc w:val="right"/>
      <w:pPr>
        <w:ind w:left="4035" w:hanging="180"/>
      </w:pPr>
      <w:rPr>
        <w:rFonts w:cs="Times New Roman"/>
      </w:rPr>
    </w:lvl>
    <w:lvl w:ilvl="6" w:tplc="041F000F">
      <w:start w:val="1"/>
      <w:numFmt w:val="decimal"/>
      <w:lvlText w:val="%7."/>
      <w:lvlJc w:val="left"/>
      <w:pPr>
        <w:ind w:left="4755" w:hanging="360"/>
      </w:pPr>
      <w:rPr>
        <w:rFonts w:cs="Times New Roman"/>
      </w:rPr>
    </w:lvl>
    <w:lvl w:ilvl="7" w:tplc="041F0019">
      <w:start w:val="1"/>
      <w:numFmt w:val="lowerLetter"/>
      <w:lvlText w:val="%8."/>
      <w:lvlJc w:val="left"/>
      <w:pPr>
        <w:ind w:left="5475" w:hanging="360"/>
      </w:pPr>
      <w:rPr>
        <w:rFonts w:cs="Times New Roman"/>
      </w:rPr>
    </w:lvl>
    <w:lvl w:ilvl="8" w:tplc="041F001B">
      <w:start w:val="1"/>
      <w:numFmt w:val="lowerRoman"/>
      <w:lvlText w:val="%9."/>
      <w:lvlJc w:val="right"/>
      <w:pPr>
        <w:ind w:left="6195" w:hanging="180"/>
      </w:pPr>
      <w:rPr>
        <w:rFonts w:cs="Times New Roman"/>
      </w:rPr>
    </w:lvl>
  </w:abstractNum>
  <w:abstractNum w:abstractNumId="5">
    <w:nsid w:val="1E7E7D26"/>
    <w:multiLevelType w:val="hybridMultilevel"/>
    <w:tmpl w:val="E3F00F38"/>
    <w:lvl w:ilvl="0" w:tplc="041F000F">
      <w:start w:val="1"/>
      <w:numFmt w:val="decimal"/>
      <w:lvlText w:val="%1."/>
      <w:lvlJc w:val="left"/>
      <w:pPr>
        <w:ind w:left="360" w:hanging="360"/>
      </w:pPr>
      <w:rPr>
        <w:rFonts w:cs="Times New Roman" w:hint="default"/>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6">
    <w:nsid w:val="24C262D7"/>
    <w:multiLevelType w:val="hybridMultilevel"/>
    <w:tmpl w:val="3078F8E2"/>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7">
    <w:nsid w:val="50730F55"/>
    <w:multiLevelType w:val="hybridMultilevel"/>
    <w:tmpl w:val="47087994"/>
    <w:lvl w:ilvl="0" w:tplc="3DE2612C">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nsid w:val="5EE42AD9"/>
    <w:multiLevelType w:val="hybridMultilevel"/>
    <w:tmpl w:val="0F4AC924"/>
    <w:lvl w:ilvl="0" w:tplc="F36AEF5C">
      <w:start w:val="1"/>
      <w:numFmt w:val="bullet"/>
      <w:lvlText w:val=""/>
      <w:lvlJc w:val="left"/>
      <w:pPr>
        <w:tabs>
          <w:tab w:val="num" w:pos="720"/>
        </w:tabs>
        <w:ind w:left="720" w:hanging="360"/>
      </w:pPr>
      <w:rPr>
        <w:rFonts w:ascii="Wingdings" w:hAnsi="Wingdings" w:hint="default"/>
      </w:rPr>
    </w:lvl>
    <w:lvl w:ilvl="1" w:tplc="326A870C" w:tentative="1">
      <w:start w:val="1"/>
      <w:numFmt w:val="bullet"/>
      <w:lvlText w:val=""/>
      <w:lvlJc w:val="left"/>
      <w:pPr>
        <w:tabs>
          <w:tab w:val="num" w:pos="1440"/>
        </w:tabs>
        <w:ind w:left="1440" w:hanging="360"/>
      </w:pPr>
      <w:rPr>
        <w:rFonts w:ascii="Wingdings" w:hAnsi="Wingdings" w:hint="default"/>
      </w:rPr>
    </w:lvl>
    <w:lvl w:ilvl="2" w:tplc="7D3CF38A" w:tentative="1">
      <w:start w:val="1"/>
      <w:numFmt w:val="bullet"/>
      <w:lvlText w:val=""/>
      <w:lvlJc w:val="left"/>
      <w:pPr>
        <w:tabs>
          <w:tab w:val="num" w:pos="2160"/>
        </w:tabs>
        <w:ind w:left="2160" w:hanging="360"/>
      </w:pPr>
      <w:rPr>
        <w:rFonts w:ascii="Wingdings" w:hAnsi="Wingdings" w:hint="default"/>
      </w:rPr>
    </w:lvl>
    <w:lvl w:ilvl="3" w:tplc="891EB0AE" w:tentative="1">
      <w:start w:val="1"/>
      <w:numFmt w:val="bullet"/>
      <w:lvlText w:val=""/>
      <w:lvlJc w:val="left"/>
      <w:pPr>
        <w:tabs>
          <w:tab w:val="num" w:pos="2880"/>
        </w:tabs>
        <w:ind w:left="2880" w:hanging="360"/>
      </w:pPr>
      <w:rPr>
        <w:rFonts w:ascii="Wingdings" w:hAnsi="Wingdings" w:hint="default"/>
      </w:rPr>
    </w:lvl>
    <w:lvl w:ilvl="4" w:tplc="971A5758" w:tentative="1">
      <w:start w:val="1"/>
      <w:numFmt w:val="bullet"/>
      <w:lvlText w:val=""/>
      <w:lvlJc w:val="left"/>
      <w:pPr>
        <w:tabs>
          <w:tab w:val="num" w:pos="3600"/>
        </w:tabs>
        <w:ind w:left="3600" w:hanging="360"/>
      </w:pPr>
      <w:rPr>
        <w:rFonts w:ascii="Wingdings" w:hAnsi="Wingdings" w:hint="default"/>
      </w:rPr>
    </w:lvl>
    <w:lvl w:ilvl="5" w:tplc="26666EFE" w:tentative="1">
      <w:start w:val="1"/>
      <w:numFmt w:val="bullet"/>
      <w:lvlText w:val=""/>
      <w:lvlJc w:val="left"/>
      <w:pPr>
        <w:tabs>
          <w:tab w:val="num" w:pos="4320"/>
        </w:tabs>
        <w:ind w:left="4320" w:hanging="360"/>
      </w:pPr>
      <w:rPr>
        <w:rFonts w:ascii="Wingdings" w:hAnsi="Wingdings" w:hint="default"/>
      </w:rPr>
    </w:lvl>
    <w:lvl w:ilvl="6" w:tplc="A962B42C" w:tentative="1">
      <w:start w:val="1"/>
      <w:numFmt w:val="bullet"/>
      <w:lvlText w:val=""/>
      <w:lvlJc w:val="left"/>
      <w:pPr>
        <w:tabs>
          <w:tab w:val="num" w:pos="5040"/>
        </w:tabs>
        <w:ind w:left="5040" w:hanging="360"/>
      </w:pPr>
      <w:rPr>
        <w:rFonts w:ascii="Wingdings" w:hAnsi="Wingdings" w:hint="default"/>
      </w:rPr>
    </w:lvl>
    <w:lvl w:ilvl="7" w:tplc="A9302C30" w:tentative="1">
      <w:start w:val="1"/>
      <w:numFmt w:val="bullet"/>
      <w:lvlText w:val=""/>
      <w:lvlJc w:val="left"/>
      <w:pPr>
        <w:tabs>
          <w:tab w:val="num" w:pos="5760"/>
        </w:tabs>
        <w:ind w:left="5760" w:hanging="360"/>
      </w:pPr>
      <w:rPr>
        <w:rFonts w:ascii="Wingdings" w:hAnsi="Wingdings" w:hint="default"/>
      </w:rPr>
    </w:lvl>
    <w:lvl w:ilvl="8" w:tplc="8CC623A6" w:tentative="1">
      <w:start w:val="1"/>
      <w:numFmt w:val="bullet"/>
      <w:lvlText w:val=""/>
      <w:lvlJc w:val="left"/>
      <w:pPr>
        <w:tabs>
          <w:tab w:val="num" w:pos="6480"/>
        </w:tabs>
        <w:ind w:left="6480" w:hanging="360"/>
      </w:pPr>
      <w:rPr>
        <w:rFonts w:ascii="Wingdings" w:hAnsi="Wingdings" w:hint="default"/>
      </w:rPr>
    </w:lvl>
  </w:abstractNum>
  <w:abstractNum w:abstractNumId="9">
    <w:nsid w:val="62BF15E7"/>
    <w:multiLevelType w:val="hybridMultilevel"/>
    <w:tmpl w:val="CB84451C"/>
    <w:lvl w:ilvl="0" w:tplc="041F000F">
      <w:start w:val="1"/>
      <w:numFmt w:val="decimal"/>
      <w:lvlText w:val="%1."/>
      <w:lvlJc w:val="left"/>
      <w:pPr>
        <w:ind w:left="360" w:hanging="360"/>
      </w:pPr>
      <w:rPr>
        <w:rFonts w:cs="Times New Roman"/>
      </w:rPr>
    </w:lvl>
    <w:lvl w:ilvl="1" w:tplc="041F0019">
      <w:start w:val="1"/>
      <w:numFmt w:val="lowerLetter"/>
      <w:lvlText w:val="%2."/>
      <w:lvlJc w:val="left"/>
      <w:pPr>
        <w:ind w:left="1080" w:hanging="360"/>
      </w:pPr>
      <w:rPr>
        <w:rFonts w:cs="Times New Roman"/>
      </w:rPr>
    </w:lvl>
    <w:lvl w:ilvl="2" w:tplc="041F001B">
      <w:start w:val="1"/>
      <w:numFmt w:val="lowerRoman"/>
      <w:lvlText w:val="%3."/>
      <w:lvlJc w:val="right"/>
      <w:pPr>
        <w:ind w:left="1800" w:hanging="180"/>
      </w:pPr>
      <w:rPr>
        <w:rFonts w:cs="Times New Roman"/>
      </w:rPr>
    </w:lvl>
    <w:lvl w:ilvl="3" w:tplc="041F000F">
      <w:start w:val="1"/>
      <w:numFmt w:val="decimal"/>
      <w:lvlText w:val="%4."/>
      <w:lvlJc w:val="left"/>
      <w:pPr>
        <w:ind w:left="2520" w:hanging="360"/>
      </w:pPr>
      <w:rPr>
        <w:rFonts w:cs="Times New Roman"/>
      </w:rPr>
    </w:lvl>
    <w:lvl w:ilvl="4" w:tplc="041F0019">
      <w:start w:val="1"/>
      <w:numFmt w:val="lowerLetter"/>
      <w:lvlText w:val="%5."/>
      <w:lvlJc w:val="left"/>
      <w:pPr>
        <w:ind w:left="3240" w:hanging="360"/>
      </w:pPr>
      <w:rPr>
        <w:rFonts w:cs="Times New Roman"/>
      </w:rPr>
    </w:lvl>
    <w:lvl w:ilvl="5" w:tplc="041F001B">
      <w:start w:val="1"/>
      <w:numFmt w:val="lowerRoman"/>
      <w:lvlText w:val="%6."/>
      <w:lvlJc w:val="right"/>
      <w:pPr>
        <w:ind w:left="3960" w:hanging="180"/>
      </w:pPr>
      <w:rPr>
        <w:rFonts w:cs="Times New Roman"/>
      </w:rPr>
    </w:lvl>
    <w:lvl w:ilvl="6" w:tplc="041F000F">
      <w:start w:val="1"/>
      <w:numFmt w:val="decimal"/>
      <w:lvlText w:val="%7."/>
      <w:lvlJc w:val="left"/>
      <w:pPr>
        <w:ind w:left="4680" w:hanging="360"/>
      </w:pPr>
      <w:rPr>
        <w:rFonts w:cs="Times New Roman"/>
      </w:rPr>
    </w:lvl>
    <w:lvl w:ilvl="7" w:tplc="041F0019">
      <w:start w:val="1"/>
      <w:numFmt w:val="lowerLetter"/>
      <w:lvlText w:val="%8."/>
      <w:lvlJc w:val="left"/>
      <w:pPr>
        <w:ind w:left="5400" w:hanging="360"/>
      </w:pPr>
      <w:rPr>
        <w:rFonts w:cs="Times New Roman"/>
      </w:rPr>
    </w:lvl>
    <w:lvl w:ilvl="8" w:tplc="041F001B">
      <w:start w:val="1"/>
      <w:numFmt w:val="lowerRoman"/>
      <w:lvlText w:val="%9."/>
      <w:lvlJc w:val="right"/>
      <w:pPr>
        <w:ind w:left="6120" w:hanging="180"/>
      </w:pPr>
      <w:rPr>
        <w:rFonts w:cs="Times New Roman"/>
      </w:rPr>
    </w:lvl>
  </w:abstractNum>
  <w:abstractNum w:abstractNumId="10">
    <w:nsid w:val="6DAA59D4"/>
    <w:multiLevelType w:val="hybridMultilevel"/>
    <w:tmpl w:val="BEBA792E"/>
    <w:lvl w:ilvl="0" w:tplc="AEB00F3C">
      <w:start w:val="1"/>
      <w:numFmt w:val="decimal"/>
      <w:lvlText w:val="%1."/>
      <w:lvlJc w:val="left"/>
      <w:pPr>
        <w:ind w:left="36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nsid w:val="6FB24E95"/>
    <w:multiLevelType w:val="hybridMultilevel"/>
    <w:tmpl w:val="E52C598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2">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5"/>
  </w:num>
  <w:num w:numId="6">
    <w:abstractNumId w:val="8"/>
  </w:num>
  <w:num w:numId="7">
    <w:abstractNumId w:val="4"/>
  </w:num>
  <w:num w:numId="8">
    <w:abstractNumId w:val="1"/>
  </w:num>
  <w:num w:numId="9">
    <w:abstractNumId w:val="7"/>
  </w:num>
  <w:num w:numId="10">
    <w:abstractNumId w:val="0"/>
  </w:num>
  <w:num w:numId="11">
    <w:abstractNumId w:val="3"/>
  </w:num>
  <w:num w:numId="12">
    <w:abstractNumId w:val="2"/>
  </w:num>
  <w:num w:numId="13">
    <w:abstractNumId w:val="12"/>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CzMDQ0szQ1MDYzNTVX0lEKTi0uzszPAykwrgUAcQh3YSwAAAA="/>
  </w:docVars>
  <w:rsids>
    <w:rsidRoot w:val="009C394A"/>
    <w:rsid w:val="00004F7B"/>
    <w:rsid w:val="00026967"/>
    <w:rsid w:val="00033CE0"/>
    <w:rsid w:val="000349D0"/>
    <w:rsid w:val="000944BE"/>
    <w:rsid w:val="00095FE3"/>
    <w:rsid w:val="000F505E"/>
    <w:rsid w:val="001122B5"/>
    <w:rsid w:val="00136064"/>
    <w:rsid w:val="00140EB8"/>
    <w:rsid w:val="001709B1"/>
    <w:rsid w:val="00173317"/>
    <w:rsid w:val="0019335A"/>
    <w:rsid w:val="001A397A"/>
    <w:rsid w:val="001A4C30"/>
    <w:rsid w:val="001D219F"/>
    <w:rsid w:val="001D5048"/>
    <w:rsid w:val="002026A7"/>
    <w:rsid w:val="00212B92"/>
    <w:rsid w:val="00263605"/>
    <w:rsid w:val="00267F19"/>
    <w:rsid w:val="002C0512"/>
    <w:rsid w:val="00320CBA"/>
    <w:rsid w:val="00336B92"/>
    <w:rsid w:val="00395198"/>
    <w:rsid w:val="003A5B44"/>
    <w:rsid w:val="003B50B5"/>
    <w:rsid w:val="003D415C"/>
    <w:rsid w:val="003D7841"/>
    <w:rsid w:val="003F47E5"/>
    <w:rsid w:val="003F7A82"/>
    <w:rsid w:val="00433F8B"/>
    <w:rsid w:val="0044312F"/>
    <w:rsid w:val="00444D53"/>
    <w:rsid w:val="00445427"/>
    <w:rsid w:val="004468C4"/>
    <w:rsid w:val="004A06F2"/>
    <w:rsid w:val="004D4166"/>
    <w:rsid w:val="00503E17"/>
    <w:rsid w:val="00527131"/>
    <w:rsid w:val="005C5779"/>
    <w:rsid w:val="005C7F98"/>
    <w:rsid w:val="005D1E74"/>
    <w:rsid w:val="005D37CD"/>
    <w:rsid w:val="005F6999"/>
    <w:rsid w:val="006115B8"/>
    <w:rsid w:val="006473E4"/>
    <w:rsid w:val="006719DD"/>
    <w:rsid w:val="00672EC5"/>
    <w:rsid w:val="006B35EA"/>
    <w:rsid w:val="007401F1"/>
    <w:rsid w:val="00743EBD"/>
    <w:rsid w:val="00770AA6"/>
    <w:rsid w:val="0077150F"/>
    <w:rsid w:val="00795497"/>
    <w:rsid w:val="007F3EA2"/>
    <w:rsid w:val="00866C8C"/>
    <w:rsid w:val="00874162"/>
    <w:rsid w:val="00882F26"/>
    <w:rsid w:val="00893D3C"/>
    <w:rsid w:val="00900939"/>
    <w:rsid w:val="0091585C"/>
    <w:rsid w:val="00922580"/>
    <w:rsid w:val="00937270"/>
    <w:rsid w:val="00957D4B"/>
    <w:rsid w:val="009951E2"/>
    <w:rsid w:val="009B4D9D"/>
    <w:rsid w:val="009C394A"/>
    <w:rsid w:val="009D4F43"/>
    <w:rsid w:val="009D5EED"/>
    <w:rsid w:val="009F11EE"/>
    <w:rsid w:val="00A31433"/>
    <w:rsid w:val="00A34CA9"/>
    <w:rsid w:val="00A437A5"/>
    <w:rsid w:val="00A7210E"/>
    <w:rsid w:val="00AA7832"/>
    <w:rsid w:val="00AD107C"/>
    <w:rsid w:val="00B06518"/>
    <w:rsid w:val="00B114AA"/>
    <w:rsid w:val="00B66798"/>
    <w:rsid w:val="00B95C6A"/>
    <w:rsid w:val="00BA116F"/>
    <w:rsid w:val="00BA22F1"/>
    <w:rsid w:val="00BA2E4E"/>
    <w:rsid w:val="00BA5E35"/>
    <w:rsid w:val="00BA60C6"/>
    <w:rsid w:val="00BD0CE7"/>
    <w:rsid w:val="00BF2C98"/>
    <w:rsid w:val="00C05BBD"/>
    <w:rsid w:val="00C32925"/>
    <w:rsid w:val="00C71A21"/>
    <w:rsid w:val="00C800D6"/>
    <w:rsid w:val="00CA3A3E"/>
    <w:rsid w:val="00CE7C5C"/>
    <w:rsid w:val="00CF1278"/>
    <w:rsid w:val="00CF204F"/>
    <w:rsid w:val="00D01ABA"/>
    <w:rsid w:val="00D01CEC"/>
    <w:rsid w:val="00D13DC0"/>
    <w:rsid w:val="00D1756A"/>
    <w:rsid w:val="00D23724"/>
    <w:rsid w:val="00D26EF0"/>
    <w:rsid w:val="00D444EE"/>
    <w:rsid w:val="00D63A1A"/>
    <w:rsid w:val="00D658A6"/>
    <w:rsid w:val="00D678E4"/>
    <w:rsid w:val="00D86344"/>
    <w:rsid w:val="00DB2EDA"/>
    <w:rsid w:val="00DB504A"/>
    <w:rsid w:val="00DE6B1A"/>
    <w:rsid w:val="00DE7CDD"/>
    <w:rsid w:val="00DF720E"/>
    <w:rsid w:val="00E0350B"/>
    <w:rsid w:val="00E062D2"/>
    <w:rsid w:val="00E2133C"/>
    <w:rsid w:val="00E656E6"/>
    <w:rsid w:val="00E72047"/>
    <w:rsid w:val="00EC7340"/>
    <w:rsid w:val="00EE659D"/>
    <w:rsid w:val="00F177CE"/>
    <w:rsid w:val="00F21583"/>
    <w:rsid w:val="00F27335"/>
    <w:rsid w:val="00F65BA3"/>
    <w:rsid w:val="00F760AC"/>
    <w:rsid w:val="00F87881"/>
    <w:rsid w:val="00F977FE"/>
    <w:rsid w:val="00FA51DD"/>
    <w:rsid w:val="00FE2DC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162"/>
    <w:rPr>
      <w:rFonts w:ascii="Times New Roman" w:eastAsia="Batang" w:hAnsi="Times New Roman"/>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uiPriority w:val="99"/>
    <w:rsid w:val="00874162"/>
    <w:pPr>
      <w:ind w:left="720"/>
      <w:contextualSpacing/>
    </w:pPr>
    <w:rPr>
      <w:rFonts w:ascii="Calibri" w:eastAsia="Times New Roman" w:hAnsi="Calibri"/>
      <w:lang w:eastAsia="en-US"/>
    </w:rPr>
  </w:style>
  <w:style w:type="paragraph" w:styleId="DipnotMetni">
    <w:name w:val="footnote text"/>
    <w:basedOn w:val="Normal"/>
    <w:link w:val="DipnotMetniChar"/>
    <w:uiPriority w:val="99"/>
    <w:semiHidden/>
    <w:rsid w:val="00267F19"/>
    <w:rPr>
      <w:sz w:val="20"/>
      <w:szCs w:val="20"/>
    </w:rPr>
  </w:style>
  <w:style w:type="character" w:customStyle="1" w:styleId="DipnotMetniChar">
    <w:name w:val="Dipnot Metni Char"/>
    <w:link w:val="DipnotMetni"/>
    <w:uiPriority w:val="99"/>
    <w:semiHidden/>
    <w:locked/>
    <w:rsid w:val="00267F19"/>
    <w:rPr>
      <w:rFonts w:ascii="Times New Roman" w:eastAsia="Batang" w:hAnsi="Times New Roman"/>
      <w:sz w:val="20"/>
      <w:lang w:eastAsia="ko-KR"/>
    </w:rPr>
  </w:style>
  <w:style w:type="character" w:styleId="DipnotBavurusu">
    <w:name w:val="footnote reference"/>
    <w:uiPriority w:val="99"/>
    <w:semiHidden/>
    <w:rsid w:val="00267F19"/>
    <w:rPr>
      <w:rFonts w:cs="Times New Roman"/>
      <w:vertAlign w:val="superscript"/>
    </w:rPr>
  </w:style>
  <w:style w:type="paragraph" w:styleId="ListeParagraf">
    <w:name w:val="List Paragraph"/>
    <w:basedOn w:val="Normal"/>
    <w:uiPriority w:val="99"/>
    <w:qFormat/>
    <w:rsid w:val="003D415C"/>
    <w:pPr>
      <w:spacing w:after="200" w:line="276" w:lineRule="auto"/>
      <w:ind w:left="720"/>
      <w:contextualSpacing/>
    </w:pPr>
    <w:rPr>
      <w:rFonts w:ascii="Calibri" w:eastAsia="Calibri" w:hAnsi="Calibri"/>
      <w:sz w:val="22"/>
      <w:szCs w:val="22"/>
      <w:lang w:eastAsia="en-US"/>
    </w:rPr>
  </w:style>
  <w:style w:type="paragraph" w:styleId="NormalWeb">
    <w:name w:val="Normal (Web)"/>
    <w:basedOn w:val="Normal"/>
    <w:uiPriority w:val="99"/>
    <w:semiHidden/>
    <w:rsid w:val="00DF720E"/>
    <w:pPr>
      <w:spacing w:before="100" w:beforeAutospacing="1" w:after="100" w:afterAutospacing="1"/>
    </w:pPr>
    <w:rPr>
      <w:rFonts w:eastAsia="Times New Roman"/>
      <w:lang w:eastAsia="tr-TR"/>
    </w:rPr>
  </w:style>
  <w:style w:type="paragraph" w:styleId="BalonMetni">
    <w:name w:val="Balloon Text"/>
    <w:basedOn w:val="Normal"/>
    <w:link w:val="BalonMetniChar"/>
    <w:uiPriority w:val="99"/>
    <w:semiHidden/>
    <w:rsid w:val="000349D0"/>
    <w:rPr>
      <w:rFonts w:ascii="Tahoma" w:hAnsi="Tahoma"/>
      <w:sz w:val="16"/>
      <w:szCs w:val="16"/>
    </w:rPr>
  </w:style>
  <w:style w:type="character" w:customStyle="1" w:styleId="BalonMetniChar">
    <w:name w:val="Balon Metni Char"/>
    <w:link w:val="BalonMetni"/>
    <w:uiPriority w:val="99"/>
    <w:semiHidden/>
    <w:locked/>
    <w:rsid w:val="000349D0"/>
    <w:rPr>
      <w:rFonts w:ascii="Tahoma" w:eastAsia="Batang" w:hAnsi="Tahoma"/>
      <w:sz w:val="16"/>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162"/>
    <w:rPr>
      <w:rFonts w:ascii="Times New Roman" w:eastAsia="Batang" w:hAnsi="Times New Roman"/>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uiPriority w:val="99"/>
    <w:rsid w:val="00874162"/>
    <w:pPr>
      <w:ind w:left="720"/>
      <w:contextualSpacing/>
    </w:pPr>
    <w:rPr>
      <w:rFonts w:ascii="Calibri" w:eastAsia="Times New Roman" w:hAnsi="Calibri"/>
      <w:lang w:eastAsia="en-US"/>
    </w:rPr>
  </w:style>
  <w:style w:type="paragraph" w:styleId="DipnotMetni">
    <w:name w:val="footnote text"/>
    <w:basedOn w:val="Normal"/>
    <w:link w:val="DipnotMetniChar"/>
    <w:uiPriority w:val="99"/>
    <w:semiHidden/>
    <w:rsid w:val="00267F19"/>
    <w:rPr>
      <w:sz w:val="20"/>
      <w:szCs w:val="20"/>
    </w:rPr>
  </w:style>
  <w:style w:type="character" w:customStyle="1" w:styleId="DipnotMetniChar">
    <w:name w:val="Dipnot Metni Char"/>
    <w:link w:val="DipnotMetni"/>
    <w:uiPriority w:val="99"/>
    <w:semiHidden/>
    <w:locked/>
    <w:rsid w:val="00267F19"/>
    <w:rPr>
      <w:rFonts w:ascii="Times New Roman" w:eastAsia="Batang" w:hAnsi="Times New Roman"/>
      <w:sz w:val="20"/>
      <w:lang w:eastAsia="ko-KR"/>
    </w:rPr>
  </w:style>
  <w:style w:type="character" w:styleId="DipnotBavurusu">
    <w:name w:val="footnote reference"/>
    <w:uiPriority w:val="99"/>
    <w:semiHidden/>
    <w:rsid w:val="00267F19"/>
    <w:rPr>
      <w:rFonts w:cs="Times New Roman"/>
      <w:vertAlign w:val="superscript"/>
    </w:rPr>
  </w:style>
  <w:style w:type="paragraph" w:styleId="ListeParagraf">
    <w:name w:val="List Paragraph"/>
    <w:basedOn w:val="Normal"/>
    <w:uiPriority w:val="99"/>
    <w:qFormat/>
    <w:rsid w:val="003D415C"/>
    <w:pPr>
      <w:spacing w:after="200" w:line="276" w:lineRule="auto"/>
      <w:ind w:left="720"/>
      <w:contextualSpacing/>
    </w:pPr>
    <w:rPr>
      <w:rFonts w:ascii="Calibri" w:eastAsia="Calibri" w:hAnsi="Calibri"/>
      <w:sz w:val="22"/>
      <w:szCs w:val="22"/>
      <w:lang w:eastAsia="en-US"/>
    </w:rPr>
  </w:style>
  <w:style w:type="paragraph" w:styleId="NormalWeb">
    <w:name w:val="Normal (Web)"/>
    <w:basedOn w:val="Normal"/>
    <w:uiPriority w:val="99"/>
    <w:semiHidden/>
    <w:rsid w:val="00DF720E"/>
    <w:pPr>
      <w:spacing w:before="100" w:beforeAutospacing="1" w:after="100" w:afterAutospacing="1"/>
    </w:pPr>
    <w:rPr>
      <w:rFonts w:eastAsia="Times New Roman"/>
      <w:lang w:eastAsia="tr-TR"/>
    </w:rPr>
  </w:style>
  <w:style w:type="paragraph" w:styleId="BalonMetni">
    <w:name w:val="Balloon Text"/>
    <w:basedOn w:val="Normal"/>
    <w:link w:val="BalonMetniChar"/>
    <w:uiPriority w:val="99"/>
    <w:semiHidden/>
    <w:rsid w:val="000349D0"/>
    <w:rPr>
      <w:rFonts w:ascii="Tahoma" w:hAnsi="Tahoma"/>
      <w:sz w:val="16"/>
      <w:szCs w:val="16"/>
    </w:rPr>
  </w:style>
  <w:style w:type="character" w:customStyle="1" w:styleId="BalonMetniChar">
    <w:name w:val="Balon Metni Char"/>
    <w:link w:val="BalonMetni"/>
    <w:uiPriority w:val="99"/>
    <w:semiHidden/>
    <w:locked/>
    <w:rsid w:val="000349D0"/>
    <w:rPr>
      <w:rFonts w:ascii="Tahoma" w:eastAsia="Batang" w:hAnsi="Tahoma"/>
      <w:sz w:val="16"/>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7460930">
      <w:marLeft w:val="0"/>
      <w:marRight w:val="0"/>
      <w:marTop w:val="0"/>
      <w:marBottom w:val="0"/>
      <w:divBdr>
        <w:top w:val="none" w:sz="0" w:space="0" w:color="auto"/>
        <w:left w:val="none" w:sz="0" w:space="0" w:color="auto"/>
        <w:bottom w:val="none" w:sz="0" w:space="0" w:color="auto"/>
        <w:right w:val="none" w:sz="0" w:space="0" w:color="auto"/>
      </w:divBdr>
    </w:div>
    <w:div w:id="657460931">
      <w:marLeft w:val="0"/>
      <w:marRight w:val="0"/>
      <w:marTop w:val="0"/>
      <w:marBottom w:val="0"/>
      <w:divBdr>
        <w:top w:val="none" w:sz="0" w:space="0" w:color="auto"/>
        <w:left w:val="none" w:sz="0" w:space="0" w:color="auto"/>
        <w:bottom w:val="none" w:sz="0" w:space="0" w:color="auto"/>
        <w:right w:val="none" w:sz="0" w:space="0" w:color="auto"/>
      </w:divBdr>
    </w:div>
    <w:div w:id="657460932">
      <w:marLeft w:val="0"/>
      <w:marRight w:val="0"/>
      <w:marTop w:val="0"/>
      <w:marBottom w:val="0"/>
      <w:divBdr>
        <w:top w:val="none" w:sz="0" w:space="0" w:color="auto"/>
        <w:left w:val="none" w:sz="0" w:space="0" w:color="auto"/>
        <w:bottom w:val="none" w:sz="0" w:space="0" w:color="auto"/>
        <w:right w:val="none" w:sz="0" w:space="0" w:color="auto"/>
      </w:divBdr>
    </w:div>
    <w:div w:id="657460933">
      <w:marLeft w:val="0"/>
      <w:marRight w:val="0"/>
      <w:marTop w:val="0"/>
      <w:marBottom w:val="0"/>
      <w:divBdr>
        <w:top w:val="none" w:sz="0" w:space="0" w:color="auto"/>
        <w:left w:val="none" w:sz="0" w:space="0" w:color="auto"/>
        <w:bottom w:val="none" w:sz="0" w:space="0" w:color="auto"/>
        <w:right w:val="none" w:sz="0" w:space="0" w:color="auto"/>
      </w:divBdr>
      <w:divsChild>
        <w:div w:id="657460934">
          <w:marLeft w:val="720"/>
          <w:marRight w:val="0"/>
          <w:marTop w:val="0"/>
          <w:marBottom w:val="0"/>
          <w:divBdr>
            <w:top w:val="none" w:sz="0" w:space="0" w:color="auto"/>
            <w:left w:val="none" w:sz="0" w:space="0" w:color="auto"/>
            <w:bottom w:val="none" w:sz="0" w:space="0" w:color="auto"/>
            <w:right w:val="none" w:sz="0" w:space="0" w:color="auto"/>
          </w:divBdr>
        </w:div>
      </w:divsChild>
    </w:div>
    <w:div w:id="65746093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diagramColors" Target="diagrams/colors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diagramData" Target="diagrams/data2.xml"/><Relationship Id="rId10" Type="http://schemas.openxmlformats.org/officeDocument/2006/relationships/diagramData" Target="diagrams/data1.xml"/><Relationship Id="rId19" Type="http://schemas.microsoft.com/office/2007/relationships/diagramDrawing" Target="diagrams/drawing2.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AE4A7B-4690-45DA-A021-21866D3AA211}" type="doc">
      <dgm:prSet loTypeId="urn:microsoft.com/office/officeart/2005/8/layout/default#1" loCatId="list" qsTypeId="urn:microsoft.com/office/officeart/2005/8/quickstyle/simple1#1" qsCatId="simple" csTypeId="urn:microsoft.com/office/officeart/2005/8/colors/accent1_2#1" csCatId="accent1" phldr="1"/>
      <dgm:spPr/>
      <dgm:t>
        <a:bodyPr/>
        <a:lstStyle/>
        <a:p>
          <a:endParaRPr lang="tr-TR"/>
        </a:p>
      </dgm:t>
    </dgm:pt>
    <dgm:pt modelId="{AF24D2D8-56A9-4D74-8950-E7223CEC73FD}">
      <dgm:prSet phldrT="[Metin]"/>
      <dgm:spPr>
        <a:solidFill>
          <a:srgbClr val="FFFF00"/>
        </a:solidFill>
      </dgm:spPr>
      <dgm:t>
        <a:bodyPr/>
        <a:lstStyle/>
        <a:p>
          <a:r>
            <a:rPr lang="tr-TR">
              <a:solidFill>
                <a:sysClr val="windowText" lastClr="000000"/>
              </a:solidFill>
            </a:rPr>
            <a:t>HAYIR</a:t>
          </a:r>
        </a:p>
      </dgm:t>
    </dgm:pt>
    <dgm:pt modelId="{8C150993-D239-4E40-8480-8E4EB6C9FB20}" type="parTrans" cxnId="{B341DBAC-B827-4558-A290-0D46AD564F16}">
      <dgm:prSet/>
      <dgm:spPr/>
      <dgm:t>
        <a:bodyPr/>
        <a:lstStyle/>
        <a:p>
          <a:endParaRPr lang="tr-TR"/>
        </a:p>
      </dgm:t>
    </dgm:pt>
    <dgm:pt modelId="{1471453B-43A6-49BB-8088-680CE1EB6395}" type="sibTrans" cxnId="{B341DBAC-B827-4558-A290-0D46AD564F16}">
      <dgm:prSet/>
      <dgm:spPr/>
      <dgm:t>
        <a:bodyPr/>
        <a:lstStyle/>
        <a:p>
          <a:endParaRPr lang="tr-TR"/>
        </a:p>
      </dgm:t>
    </dgm:pt>
    <dgm:pt modelId="{066198B9-7FED-4EA4-974C-E3C10C6FEBE9}">
      <dgm:prSet phldrT="[Metin]"/>
      <dgm:spPr>
        <a:solidFill>
          <a:srgbClr val="FFFF00"/>
        </a:solidFill>
      </dgm:spPr>
      <dgm:t>
        <a:bodyPr/>
        <a:lstStyle/>
        <a:p>
          <a:r>
            <a:rPr lang="tr-TR">
              <a:solidFill>
                <a:schemeClr val="tx1"/>
              </a:solidFill>
            </a:rPr>
            <a:t>EVET</a:t>
          </a:r>
          <a:endParaRPr lang="tr-TR"/>
        </a:p>
      </dgm:t>
    </dgm:pt>
    <dgm:pt modelId="{E66313A0-277E-458F-B7D3-93181788EDE3}" type="sibTrans" cxnId="{C50C84C5-1B30-4A71-9D1D-E40901DF9854}">
      <dgm:prSet/>
      <dgm:spPr/>
      <dgm:t>
        <a:bodyPr/>
        <a:lstStyle/>
        <a:p>
          <a:endParaRPr lang="tr-TR"/>
        </a:p>
      </dgm:t>
    </dgm:pt>
    <dgm:pt modelId="{5D1DF7B5-D74F-4810-BE65-D4287FB92D3F}" type="parTrans" cxnId="{C50C84C5-1B30-4A71-9D1D-E40901DF9854}">
      <dgm:prSet/>
      <dgm:spPr/>
      <dgm:t>
        <a:bodyPr/>
        <a:lstStyle/>
        <a:p>
          <a:endParaRPr lang="tr-TR"/>
        </a:p>
      </dgm:t>
    </dgm:pt>
    <dgm:pt modelId="{CC4D9F06-C252-4BA2-B347-061A867A1E72}" type="pres">
      <dgm:prSet presAssocID="{BBAE4A7B-4690-45DA-A021-21866D3AA211}" presName="diagram" presStyleCnt="0">
        <dgm:presLayoutVars>
          <dgm:dir/>
          <dgm:resizeHandles val="exact"/>
        </dgm:presLayoutVars>
      </dgm:prSet>
      <dgm:spPr/>
      <dgm:t>
        <a:bodyPr/>
        <a:lstStyle/>
        <a:p>
          <a:endParaRPr lang="tr-TR"/>
        </a:p>
      </dgm:t>
    </dgm:pt>
    <dgm:pt modelId="{CBA918C4-49C3-4851-9F23-D83627C3C6F4}" type="pres">
      <dgm:prSet presAssocID="{066198B9-7FED-4EA4-974C-E3C10C6FEBE9}" presName="node" presStyleLbl="node1" presStyleIdx="0" presStyleCnt="2" custLinFactNeighborX="-43816" custLinFactNeighborY="80086">
        <dgm:presLayoutVars>
          <dgm:bulletEnabled val="1"/>
        </dgm:presLayoutVars>
      </dgm:prSet>
      <dgm:spPr/>
      <dgm:t>
        <a:bodyPr/>
        <a:lstStyle/>
        <a:p>
          <a:endParaRPr lang="tr-TR"/>
        </a:p>
      </dgm:t>
    </dgm:pt>
    <dgm:pt modelId="{231E1ECE-2A1B-410E-B324-FB99106AFFDE}" type="pres">
      <dgm:prSet presAssocID="{E66313A0-277E-458F-B7D3-93181788EDE3}" presName="sibTrans" presStyleCnt="0"/>
      <dgm:spPr/>
    </dgm:pt>
    <dgm:pt modelId="{46F4A6E4-6F07-441E-BCD3-DB8659727E06}" type="pres">
      <dgm:prSet presAssocID="{AF24D2D8-56A9-4D74-8950-E7223CEC73FD}" presName="node" presStyleLbl="node1" presStyleIdx="1" presStyleCnt="2" custLinFactX="15761" custLinFactNeighborX="100000" custLinFactNeighborY="54">
        <dgm:presLayoutVars>
          <dgm:bulletEnabled val="1"/>
        </dgm:presLayoutVars>
      </dgm:prSet>
      <dgm:spPr/>
      <dgm:t>
        <a:bodyPr/>
        <a:lstStyle/>
        <a:p>
          <a:endParaRPr lang="tr-TR"/>
        </a:p>
      </dgm:t>
    </dgm:pt>
  </dgm:ptLst>
  <dgm:cxnLst>
    <dgm:cxn modelId="{1B9B926C-70E9-4691-A39D-4F85E240AA50}" type="presOf" srcId="{066198B9-7FED-4EA4-974C-E3C10C6FEBE9}" destId="{CBA918C4-49C3-4851-9F23-D83627C3C6F4}" srcOrd="0" destOrd="0" presId="urn:microsoft.com/office/officeart/2005/8/layout/default#1"/>
    <dgm:cxn modelId="{C50C84C5-1B30-4A71-9D1D-E40901DF9854}" srcId="{BBAE4A7B-4690-45DA-A021-21866D3AA211}" destId="{066198B9-7FED-4EA4-974C-E3C10C6FEBE9}" srcOrd="0" destOrd="0" parTransId="{5D1DF7B5-D74F-4810-BE65-D4287FB92D3F}" sibTransId="{E66313A0-277E-458F-B7D3-93181788EDE3}"/>
    <dgm:cxn modelId="{379C93EC-D328-479C-84D8-AE6B66E85804}" type="presOf" srcId="{AF24D2D8-56A9-4D74-8950-E7223CEC73FD}" destId="{46F4A6E4-6F07-441E-BCD3-DB8659727E06}" srcOrd="0" destOrd="0" presId="urn:microsoft.com/office/officeart/2005/8/layout/default#1"/>
    <dgm:cxn modelId="{E684E9AC-24A3-4240-BA4C-4CBED7BEEDBE}" type="presOf" srcId="{BBAE4A7B-4690-45DA-A021-21866D3AA211}" destId="{CC4D9F06-C252-4BA2-B347-061A867A1E72}" srcOrd="0" destOrd="0" presId="urn:microsoft.com/office/officeart/2005/8/layout/default#1"/>
    <dgm:cxn modelId="{B341DBAC-B827-4558-A290-0D46AD564F16}" srcId="{BBAE4A7B-4690-45DA-A021-21866D3AA211}" destId="{AF24D2D8-56A9-4D74-8950-E7223CEC73FD}" srcOrd="1" destOrd="0" parTransId="{8C150993-D239-4E40-8480-8E4EB6C9FB20}" sibTransId="{1471453B-43A6-49BB-8088-680CE1EB6395}"/>
    <dgm:cxn modelId="{C5709BDE-0FA9-44E8-92ED-EF89933958FC}" type="presParOf" srcId="{CC4D9F06-C252-4BA2-B347-061A867A1E72}" destId="{CBA918C4-49C3-4851-9F23-D83627C3C6F4}" srcOrd="0" destOrd="0" presId="urn:microsoft.com/office/officeart/2005/8/layout/default#1"/>
    <dgm:cxn modelId="{20F945F7-5BD0-4DFA-BFAE-FC00C2F0324B}" type="presParOf" srcId="{CC4D9F06-C252-4BA2-B347-061A867A1E72}" destId="{231E1ECE-2A1B-410E-B324-FB99106AFFDE}" srcOrd="1" destOrd="0" presId="urn:microsoft.com/office/officeart/2005/8/layout/default#1"/>
    <dgm:cxn modelId="{0DEE562D-1B42-42EC-B42D-3F698F6559DF}" type="presParOf" srcId="{CC4D9F06-C252-4BA2-B347-061A867A1E72}" destId="{46F4A6E4-6F07-441E-BCD3-DB8659727E06}" srcOrd="2" destOrd="0" presId="urn:microsoft.com/office/officeart/2005/8/layout/defaul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AE0DCBD-479A-413E-8F13-B31620EA3468}" type="doc">
      <dgm:prSet loTypeId="urn:microsoft.com/office/officeart/2005/8/layout/pyramid1" loCatId="pyramid" qsTypeId="urn:microsoft.com/office/officeart/2005/8/quickstyle/simple1#2" qsCatId="simple" csTypeId="urn:microsoft.com/office/officeart/2005/8/colors/accent1_2#2" csCatId="accent1" phldr="1"/>
      <dgm:spPr/>
    </dgm:pt>
    <dgm:pt modelId="{5DE52A7A-861F-4F5F-B3B3-CEF43C43D802}">
      <dgm:prSet phldrT="[Metin]"/>
      <dgm:spPr/>
      <dgm:t>
        <a:bodyPr/>
        <a:lstStyle/>
        <a:p>
          <a:endParaRPr lang="tr-TR"/>
        </a:p>
        <a:p>
          <a:endParaRPr lang="tr-TR"/>
        </a:p>
      </dgm:t>
    </dgm:pt>
    <dgm:pt modelId="{7781EC39-E8C9-449E-B2A6-C62CC0F37954}" type="parTrans" cxnId="{DA154136-CCA1-401C-84D0-618A18616581}">
      <dgm:prSet/>
      <dgm:spPr/>
      <dgm:t>
        <a:bodyPr/>
        <a:lstStyle/>
        <a:p>
          <a:endParaRPr lang="tr-TR"/>
        </a:p>
      </dgm:t>
    </dgm:pt>
    <dgm:pt modelId="{2AE963ED-4A58-4918-A35E-746012A70C1E}" type="sibTrans" cxnId="{DA154136-CCA1-401C-84D0-618A18616581}">
      <dgm:prSet/>
      <dgm:spPr/>
      <dgm:t>
        <a:bodyPr/>
        <a:lstStyle/>
        <a:p>
          <a:endParaRPr lang="tr-TR"/>
        </a:p>
      </dgm:t>
    </dgm:pt>
    <dgm:pt modelId="{2E523D3C-84B7-4332-8C0D-4B8ECF899416}">
      <dgm:prSet phldrT="[Metin]"/>
      <dgm:spPr>
        <a:solidFill>
          <a:srgbClr val="F4AAAC"/>
        </a:solidFill>
      </dgm:spPr>
      <dgm:t>
        <a:bodyPr/>
        <a:lstStyle/>
        <a:p>
          <a:r>
            <a:rPr lang="tr-TR"/>
            <a:t>Kısa, orta ve uzun vadedeki hedeflerinizi belirleyin.</a:t>
          </a:r>
        </a:p>
      </dgm:t>
    </dgm:pt>
    <dgm:pt modelId="{31E00D85-2CE1-43D4-A06A-D8903D035C96}" type="parTrans" cxnId="{68D7CF0E-811B-46B8-BEA2-E1CB071F697C}">
      <dgm:prSet/>
      <dgm:spPr/>
      <dgm:t>
        <a:bodyPr/>
        <a:lstStyle/>
        <a:p>
          <a:endParaRPr lang="tr-TR"/>
        </a:p>
      </dgm:t>
    </dgm:pt>
    <dgm:pt modelId="{0A9C0544-23F8-4A80-82C8-8949DD50D456}" type="sibTrans" cxnId="{68D7CF0E-811B-46B8-BEA2-E1CB071F697C}">
      <dgm:prSet/>
      <dgm:spPr/>
      <dgm:t>
        <a:bodyPr/>
        <a:lstStyle/>
        <a:p>
          <a:endParaRPr lang="tr-TR"/>
        </a:p>
      </dgm:t>
    </dgm:pt>
    <dgm:pt modelId="{F01314EB-2869-40CB-B620-97C95E7B010E}">
      <dgm:prSet phldrT="[Metin]"/>
      <dgm:spPr>
        <a:solidFill>
          <a:schemeClr val="accent6">
            <a:lumMod val="40000"/>
            <a:lumOff val="60000"/>
          </a:schemeClr>
        </a:solidFill>
      </dgm:spPr>
      <dgm:t>
        <a:bodyPr/>
        <a:lstStyle/>
        <a:p>
          <a:r>
            <a:rPr lang="tr-TR"/>
            <a:t>Planınızı bir haftalık oluşturun.</a:t>
          </a:r>
        </a:p>
      </dgm:t>
    </dgm:pt>
    <dgm:pt modelId="{004EDE4C-3361-46C4-ADBF-3AB9704C556A}" type="parTrans" cxnId="{E332329B-ED57-405A-A7AA-FB30C83A0DC2}">
      <dgm:prSet/>
      <dgm:spPr/>
      <dgm:t>
        <a:bodyPr/>
        <a:lstStyle/>
        <a:p>
          <a:endParaRPr lang="tr-TR"/>
        </a:p>
      </dgm:t>
    </dgm:pt>
    <dgm:pt modelId="{227A4DB4-08C3-49ED-9035-A3BA66D1F98C}" type="sibTrans" cxnId="{E332329B-ED57-405A-A7AA-FB30C83A0DC2}">
      <dgm:prSet/>
      <dgm:spPr/>
      <dgm:t>
        <a:bodyPr/>
        <a:lstStyle/>
        <a:p>
          <a:endParaRPr lang="tr-TR"/>
        </a:p>
      </dgm:t>
    </dgm:pt>
    <dgm:pt modelId="{F5201FED-3EC0-415A-BC42-C30BCC8B1F91}">
      <dgm:prSet phldrT="[Metin]"/>
      <dgm:spPr>
        <a:solidFill>
          <a:srgbClr val="92D050"/>
        </a:solidFill>
      </dgm:spPr>
      <dgm:t>
        <a:bodyPr/>
        <a:lstStyle/>
        <a:p>
          <a:r>
            <a:rPr lang="tr-TR"/>
            <a:t>Günlük olarak rutinlerinizi belirelyin.</a:t>
          </a:r>
        </a:p>
      </dgm:t>
    </dgm:pt>
    <dgm:pt modelId="{53A1842A-84AD-43A1-A53D-A6BF7B2D4904}" type="parTrans" cxnId="{E741C538-1DBD-4FA1-A4B0-09F1863E5B42}">
      <dgm:prSet/>
      <dgm:spPr/>
      <dgm:t>
        <a:bodyPr/>
        <a:lstStyle/>
        <a:p>
          <a:endParaRPr lang="tr-TR"/>
        </a:p>
      </dgm:t>
    </dgm:pt>
    <dgm:pt modelId="{37AC9510-B7F4-4646-AB16-38681E94E4FE}" type="sibTrans" cxnId="{E741C538-1DBD-4FA1-A4B0-09F1863E5B42}">
      <dgm:prSet/>
      <dgm:spPr/>
      <dgm:t>
        <a:bodyPr/>
        <a:lstStyle/>
        <a:p>
          <a:endParaRPr lang="tr-TR"/>
        </a:p>
      </dgm:t>
    </dgm:pt>
    <dgm:pt modelId="{EBD3CD9F-31E8-4872-BE4C-43116E61FF2E}">
      <dgm:prSet phldrT="[Metin]"/>
      <dgm:spPr>
        <a:solidFill>
          <a:srgbClr val="46D6DA"/>
        </a:solidFill>
      </dgm:spPr>
      <dgm:t>
        <a:bodyPr/>
        <a:lstStyle/>
        <a:p>
          <a:r>
            <a:rPr lang="tr-TR"/>
            <a:t>Beklenmedik, ani gelişecek durumlar için esneklik payı bırakın.</a:t>
          </a:r>
        </a:p>
      </dgm:t>
    </dgm:pt>
    <dgm:pt modelId="{DAB901AD-98AA-4F52-B13A-F511C7AB2989}" type="parTrans" cxnId="{20CCD513-79A8-4F17-9AA9-7DA14DA1451A}">
      <dgm:prSet/>
      <dgm:spPr/>
      <dgm:t>
        <a:bodyPr/>
        <a:lstStyle/>
        <a:p>
          <a:endParaRPr lang="tr-TR"/>
        </a:p>
      </dgm:t>
    </dgm:pt>
    <dgm:pt modelId="{2CD6ED0B-03DC-4DCB-9E84-A5D4CE379666}" type="sibTrans" cxnId="{20CCD513-79A8-4F17-9AA9-7DA14DA1451A}">
      <dgm:prSet/>
      <dgm:spPr/>
      <dgm:t>
        <a:bodyPr/>
        <a:lstStyle/>
        <a:p>
          <a:endParaRPr lang="tr-TR"/>
        </a:p>
      </dgm:t>
    </dgm:pt>
    <dgm:pt modelId="{150094FA-CB9E-4C7C-B4FE-F6EC7E1EF541}">
      <dgm:prSet phldrT="[Metin]"/>
      <dgm:spPr>
        <a:solidFill>
          <a:schemeClr val="accent2">
            <a:lumMod val="40000"/>
            <a:lumOff val="60000"/>
          </a:schemeClr>
        </a:solidFill>
      </dgm:spPr>
      <dgm:t>
        <a:bodyPr/>
        <a:lstStyle/>
        <a:p>
          <a:r>
            <a:rPr lang="tr-TR"/>
            <a:t>Planınızı yazıya dökün ve görebileecğiniz bir yere asın.</a:t>
          </a:r>
        </a:p>
      </dgm:t>
    </dgm:pt>
    <dgm:pt modelId="{C765D729-937C-4B16-8DE9-80D59BC97247}" type="parTrans" cxnId="{DB6D5138-A6A4-4266-8A0D-89690F099AAC}">
      <dgm:prSet/>
      <dgm:spPr/>
      <dgm:t>
        <a:bodyPr/>
        <a:lstStyle/>
        <a:p>
          <a:endParaRPr lang="tr-TR"/>
        </a:p>
      </dgm:t>
    </dgm:pt>
    <dgm:pt modelId="{0EEDE5BD-01E3-4CCF-9AA1-8F54A464EBFA}" type="sibTrans" cxnId="{DB6D5138-A6A4-4266-8A0D-89690F099AAC}">
      <dgm:prSet/>
      <dgm:spPr/>
      <dgm:t>
        <a:bodyPr/>
        <a:lstStyle/>
        <a:p>
          <a:endParaRPr lang="tr-TR"/>
        </a:p>
      </dgm:t>
    </dgm:pt>
    <dgm:pt modelId="{C6C3DD0F-0368-49EE-B90D-37D9D4CB0345}">
      <dgm:prSet phldrT="[Metin]"/>
      <dgm:spPr>
        <a:solidFill>
          <a:srgbClr val="EFEAAF"/>
        </a:solidFill>
      </dgm:spPr>
      <dgm:t>
        <a:bodyPr/>
        <a:lstStyle/>
        <a:p>
          <a:r>
            <a:rPr lang="tr-TR"/>
            <a:t>Önceliklerinizi kesinleştirin.</a:t>
          </a:r>
        </a:p>
      </dgm:t>
    </dgm:pt>
    <dgm:pt modelId="{37736C8F-5E7F-4A7B-8F9E-44E80B8B316A}" type="parTrans" cxnId="{1AB402A1-ABE1-40AA-B255-D8634F396D37}">
      <dgm:prSet/>
      <dgm:spPr/>
      <dgm:t>
        <a:bodyPr/>
        <a:lstStyle/>
        <a:p>
          <a:endParaRPr lang="tr-TR"/>
        </a:p>
      </dgm:t>
    </dgm:pt>
    <dgm:pt modelId="{7B85EB3E-7F25-46E1-BAF7-45FA0FFE4BE8}" type="sibTrans" cxnId="{1AB402A1-ABE1-40AA-B255-D8634F396D37}">
      <dgm:prSet/>
      <dgm:spPr/>
      <dgm:t>
        <a:bodyPr/>
        <a:lstStyle/>
        <a:p>
          <a:endParaRPr lang="tr-TR"/>
        </a:p>
      </dgm:t>
    </dgm:pt>
    <dgm:pt modelId="{73DDAC53-8A46-4036-9D6A-4FECC7B9BD9B}">
      <dgm:prSet phldrT="[Metin]"/>
      <dgm:spPr>
        <a:solidFill>
          <a:srgbClr val="FCA2D5"/>
        </a:solidFill>
      </dgm:spPr>
      <dgm:t>
        <a:bodyPr/>
        <a:lstStyle/>
        <a:p>
          <a:r>
            <a:rPr lang="tr-TR"/>
            <a:t>Zaman hırsızlarınızı belirleyin.</a:t>
          </a:r>
        </a:p>
      </dgm:t>
    </dgm:pt>
    <dgm:pt modelId="{BA973BD5-C4FF-468D-82A0-3810FD02B1FC}" type="parTrans" cxnId="{56D3B9DC-2B54-4F98-B2E3-40CE8ACC3FC4}">
      <dgm:prSet/>
      <dgm:spPr/>
      <dgm:t>
        <a:bodyPr/>
        <a:lstStyle/>
        <a:p>
          <a:endParaRPr lang="tr-TR"/>
        </a:p>
      </dgm:t>
    </dgm:pt>
    <dgm:pt modelId="{6E9AFF69-CC34-4D42-9227-D4A6DD5369F6}" type="sibTrans" cxnId="{56D3B9DC-2B54-4F98-B2E3-40CE8ACC3FC4}">
      <dgm:prSet/>
      <dgm:spPr/>
      <dgm:t>
        <a:bodyPr/>
        <a:lstStyle/>
        <a:p>
          <a:endParaRPr lang="tr-TR"/>
        </a:p>
      </dgm:t>
    </dgm:pt>
    <dgm:pt modelId="{EA8E909A-0913-4F37-9584-6D58A888C303}" type="pres">
      <dgm:prSet presAssocID="{4AE0DCBD-479A-413E-8F13-B31620EA3468}" presName="Name0" presStyleCnt="0">
        <dgm:presLayoutVars>
          <dgm:dir/>
          <dgm:animLvl val="lvl"/>
          <dgm:resizeHandles val="exact"/>
        </dgm:presLayoutVars>
      </dgm:prSet>
      <dgm:spPr/>
    </dgm:pt>
    <dgm:pt modelId="{2B2BD105-DBF7-4479-9667-A2D12CFA1A83}" type="pres">
      <dgm:prSet presAssocID="{5DE52A7A-861F-4F5F-B3B3-CEF43C43D802}" presName="Name8" presStyleCnt="0"/>
      <dgm:spPr/>
    </dgm:pt>
    <dgm:pt modelId="{B91F7BB6-AC69-4DEF-B279-5A8EEF035593}" type="pres">
      <dgm:prSet presAssocID="{5DE52A7A-861F-4F5F-B3B3-CEF43C43D802}" presName="level" presStyleLbl="node1" presStyleIdx="0" presStyleCnt="8" custLinFactX="-100000" custLinFactY="400000" custLinFactNeighborX="-121875" custLinFactNeighborY="464286">
        <dgm:presLayoutVars>
          <dgm:chMax val="1"/>
          <dgm:bulletEnabled val="1"/>
        </dgm:presLayoutVars>
      </dgm:prSet>
      <dgm:spPr/>
      <dgm:t>
        <a:bodyPr/>
        <a:lstStyle/>
        <a:p>
          <a:endParaRPr lang="tr-TR"/>
        </a:p>
      </dgm:t>
    </dgm:pt>
    <dgm:pt modelId="{D577919F-FE4B-4633-897A-FE628ACEB79E}" type="pres">
      <dgm:prSet presAssocID="{5DE52A7A-861F-4F5F-B3B3-CEF43C43D802}" presName="levelTx" presStyleLbl="revTx" presStyleIdx="0" presStyleCnt="0">
        <dgm:presLayoutVars>
          <dgm:chMax val="1"/>
          <dgm:bulletEnabled val="1"/>
        </dgm:presLayoutVars>
      </dgm:prSet>
      <dgm:spPr/>
      <dgm:t>
        <a:bodyPr/>
        <a:lstStyle/>
        <a:p>
          <a:endParaRPr lang="tr-TR"/>
        </a:p>
      </dgm:t>
    </dgm:pt>
    <dgm:pt modelId="{5B87349B-6051-4BB3-AAC1-E1111231AC08}" type="pres">
      <dgm:prSet presAssocID="{F01314EB-2869-40CB-B620-97C95E7B010E}" presName="Name8" presStyleCnt="0"/>
      <dgm:spPr/>
    </dgm:pt>
    <dgm:pt modelId="{F9B1137D-387C-4945-9CC4-792E55D4ACE4}" type="pres">
      <dgm:prSet presAssocID="{F01314EB-2869-40CB-B620-97C95E7B010E}" presName="level" presStyleLbl="node1" presStyleIdx="1" presStyleCnt="8">
        <dgm:presLayoutVars>
          <dgm:chMax val="1"/>
          <dgm:bulletEnabled val="1"/>
        </dgm:presLayoutVars>
      </dgm:prSet>
      <dgm:spPr/>
      <dgm:t>
        <a:bodyPr/>
        <a:lstStyle/>
        <a:p>
          <a:endParaRPr lang="tr-TR"/>
        </a:p>
      </dgm:t>
    </dgm:pt>
    <dgm:pt modelId="{F7C27C40-B80C-4602-A4B7-7270CE3D3936}" type="pres">
      <dgm:prSet presAssocID="{F01314EB-2869-40CB-B620-97C95E7B010E}" presName="levelTx" presStyleLbl="revTx" presStyleIdx="0" presStyleCnt="0">
        <dgm:presLayoutVars>
          <dgm:chMax val="1"/>
          <dgm:bulletEnabled val="1"/>
        </dgm:presLayoutVars>
      </dgm:prSet>
      <dgm:spPr/>
      <dgm:t>
        <a:bodyPr/>
        <a:lstStyle/>
        <a:p>
          <a:endParaRPr lang="tr-TR"/>
        </a:p>
      </dgm:t>
    </dgm:pt>
    <dgm:pt modelId="{BBFF640B-1598-4709-879E-206834DC597E}" type="pres">
      <dgm:prSet presAssocID="{F5201FED-3EC0-415A-BC42-C30BCC8B1F91}" presName="Name8" presStyleCnt="0"/>
      <dgm:spPr/>
    </dgm:pt>
    <dgm:pt modelId="{E973CD91-5488-4624-932C-2A66A0C4001B}" type="pres">
      <dgm:prSet presAssocID="{F5201FED-3EC0-415A-BC42-C30BCC8B1F91}" presName="level" presStyleLbl="node1" presStyleIdx="2" presStyleCnt="8">
        <dgm:presLayoutVars>
          <dgm:chMax val="1"/>
          <dgm:bulletEnabled val="1"/>
        </dgm:presLayoutVars>
      </dgm:prSet>
      <dgm:spPr/>
      <dgm:t>
        <a:bodyPr/>
        <a:lstStyle/>
        <a:p>
          <a:endParaRPr lang="tr-TR"/>
        </a:p>
      </dgm:t>
    </dgm:pt>
    <dgm:pt modelId="{BCAC93FF-EDD2-4CEF-A7F1-2E3F3B8DC54A}" type="pres">
      <dgm:prSet presAssocID="{F5201FED-3EC0-415A-BC42-C30BCC8B1F91}" presName="levelTx" presStyleLbl="revTx" presStyleIdx="0" presStyleCnt="0">
        <dgm:presLayoutVars>
          <dgm:chMax val="1"/>
          <dgm:bulletEnabled val="1"/>
        </dgm:presLayoutVars>
      </dgm:prSet>
      <dgm:spPr/>
      <dgm:t>
        <a:bodyPr/>
        <a:lstStyle/>
        <a:p>
          <a:endParaRPr lang="tr-TR"/>
        </a:p>
      </dgm:t>
    </dgm:pt>
    <dgm:pt modelId="{7C71C986-1A76-4848-9ADE-B0A4B1B82ABE}" type="pres">
      <dgm:prSet presAssocID="{EBD3CD9F-31E8-4872-BE4C-43116E61FF2E}" presName="Name8" presStyleCnt="0"/>
      <dgm:spPr/>
    </dgm:pt>
    <dgm:pt modelId="{37071350-F11F-433E-AAB0-F75598A4ACE4}" type="pres">
      <dgm:prSet presAssocID="{EBD3CD9F-31E8-4872-BE4C-43116E61FF2E}" presName="level" presStyleLbl="node1" presStyleIdx="3" presStyleCnt="8">
        <dgm:presLayoutVars>
          <dgm:chMax val="1"/>
          <dgm:bulletEnabled val="1"/>
        </dgm:presLayoutVars>
      </dgm:prSet>
      <dgm:spPr/>
      <dgm:t>
        <a:bodyPr/>
        <a:lstStyle/>
        <a:p>
          <a:endParaRPr lang="tr-TR"/>
        </a:p>
      </dgm:t>
    </dgm:pt>
    <dgm:pt modelId="{9477DE4A-2116-4999-B274-5DE12B2E7D85}" type="pres">
      <dgm:prSet presAssocID="{EBD3CD9F-31E8-4872-BE4C-43116E61FF2E}" presName="levelTx" presStyleLbl="revTx" presStyleIdx="0" presStyleCnt="0">
        <dgm:presLayoutVars>
          <dgm:chMax val="1"/>
          <dgm:bulletEnabled val="1"/>
        </dgm:presLayoutVars>
      </dgm:prSet>
      <dgm:spPr/>
      <dgm:t>
        <a:bodyPr/>
        <a:lstStyle/>
        <a:p>
          <a:endParaRPr lang="tr-TR"/>
        </a:p>
      </dgm:t>
    </dgm:pt>
    <dgm:pt modelId="{E294D8EC-C434-43D1-BC7D-8D8EF7C837DA}" type="pres">
      <dgm:prSet presAssocID="{150094FA-CB9E-4C7C-B4FE-F6EC7E1EF541}" presName="Name8" presStyleCnt="0"/>
      <dgm:spPr/>
    </dgm:pt>
    <dgm:pt modelId="{7013846E-4D20-4DDF-8FA1-60F0E03B715F}" type="pres">
      <dgm:prSet presAssocID="{150094FA-CB9E-4C7C-B4FE-F6EC7E1EF541}" presName="level" presStyleLbl="node1" presStyleIdx="4" presStyleCnt="8">
        <dgm:presLayoutVars>
          <dgm:chMax val="1"/>
          <dgm:bulletEnabled val="1"/>
        </dgm:presLayoutVars>
      </dgm:prSet>
      <dgm:spPr/>
      <dgm:t>
        <a:bodyPr/>
        <a:lstStyle/>
        <a:p>
          <a:endParaRPr lang="tr-TR"/>
        </a:p>
      </dgm:t>
    </dgm:pt>
    <dgm:pt modelId="{37B7954C-5ECD-4C34-81DC-CB469A5CCD86}" type="pres">
      <dgm:prSet presAssocID="{150094FA-CB9E-4C7C-B4FE-F6EC7E1EF541}" presName="levelTx" presStyleLbl="revTx" presStyleIdx="0" presStyleCnt="0">
        <dgm:presLayoutVars>
          <dgm:chMax val="1"/>
          <dgm:bulletEnabled val="1"/>
        </dgm:presLayoutVars>
      </dgm:prSet>
      <dgm:spPr/>
      <dgm:t>
        <a:bodyPr/>
        <a:lstStyle/>
        <a:p>
          <a:endParaRPr lang="tr-TR"/>
        </a:p>
      </dgm:t>
    </dgm:pt>
    <dgm:pt modelId="{B29B8BC8-3FC6-47C6-9F98-FDDB0883B6EE}" type="pres">
      <dgm:prSet presAssocID="{C6C3DD0F-0368-49EE-B90D-37D9D4CB0345}" presName="Name8" presStyleCnt="0"/>
      <dgm:spPr/>
    </dgm:pt>
    <dgm:pt modelId="{BE454522-5553-4701-9E3E-5B642B5C15D6}" type="pres">
      <dgm:prSet presAssocID="{C6C3DD0F-0368-49EE-B90D-37D9D4CB0345}" presName="level" presStyleLbl="node1" presStyleIdx="5" presStyleCnt="8">
        <dgm:presLayoutVars>
          <dgm:chMax val="1"/>
          <dgm:bulletEnabled val="1"/>
        </dgm:presLayoutVars>
      </dgm:prSet>
      <dgm:spPr/>
      <dgm:t>
        <a:bodyPr/>
        <a:lstStyle/>
        <a:p>
          <a:endParaRPr lang="tr-TR"/>
        </a:p>
      </dgm:t>
    </dgm:pt>
    <dgm:pt modelId="{C1A03176-8605-4A70-8683-20ABC1CCB49F}" type="pres">
      <dgm:prSet presAssocID="{C6C3DD0F-0368-49EE-B90D-37D9D4CB0345}" presName="levelTx" presStyleLbl="revTx" presStyleIdx="0" presStyleCnt="0">
        <dgm:presLayoutVars>
          <dgm:chMax val="1"/>
          <dgm:bulletEnabled val="1"/>
        </dgm:presLayoutVars>
      </dgm:prSet>
      <dgm:spPr/>
      <dgm:t>
        <a:bodyPr/>
        <a:lstStyle/>
        <a:p>
          <a:endParaRPr lang="tr-TR"/>
        </a:p>
      </dgm:t>
    </dgm:pt>
    <dgm:pt modelId="{F9700D08-830C-4F19-B28D-D25335F85D43}" type="pres">
      <dgm:prSet presAssocID="{73DDAC53-8A46-4036-9D6A-4FECC7B9BD9B}" presName="Name8" presStyleCnt="0"/>
      <dgm:spPr/>
    </dgm:pt>
    <dgm:pt modelId="{16F3EB37-A516-4233-A58D-C98C4EE8AB0A}" type="pres">
      <dgm:prSet presAssocID="{73DDAC53-8A46-4036-9D6A-4FECC7B9BD9B}" presName="level" presStyleLbl="node1" presStyleIdx="6" presStyleCnt="8">
        <dgm:presLayoutVars>
          <dgm:chMax val="1"/>
          <dgm:bulletEnabled val="1"/>
        </dgm:presLayoutVars>
      </dgm:prSet>
      <dgm:spPr/>
      <dgm:t>
        <a:bodyPr/>
        <a:lstStyle/>
        <a:p>
          <a:endParaRPr lang="tr-TR"/>
        </a:p>
      </dgm:t>
    </dgm:pt>
    <dgm:pt modelId="{24002D25-1214-4636-A4AB-A3BF09BB0A55}" type="pres">
      <dgm:prSet presAssocID="{73DDAC53-8A46-4036-9D6A-4FECC7B9BD9B}" presName="levelTx" presStyleLbl="revTx" presStyleIdx="0" presStyleCnt="0">
        <dgm:presLayoutVars>
          <dgm:chMax val="1"/>
          <dgm:bulletEnabled val="1"/>
        </dgm:presLayoutVars>
      </dgm:prSet>
      <dgm:spPr/>
      <dgm:t>
        <a:bodyPr/>
        <a:lstStyle/>
        <a:p>
          <a:endParaRPr lang="tr-TR"/>
        </a:p>
      </dgm:t>
    </dgm:pt>
    <dgm:pt modelId="{F4CC84E4-4E0A-45D0-A783-BFA2EF426B23}" type="pres">
      <dgm:prSet presAssocID="{2E523D3C-84B7-4332-8C0D-4B8ECF899416}" presName="Name8" presStyleCnt="0"/>
      <dgm:spPr/>
    </dgm:pt>
    <dgm:pt modelId="{6C0C0483-31C4-4F44-80C3-9EFAE6FF50D6}" type="pres">
      <dgm:prSet presAssocID="{2E523D3C-84B7-4332-8C0D-4B8ECF899416}" presName="level" presStyleLbl="node1" presStyleIdx="7" presStyleCnt="8">
        <dgm:presLayoutVars>
          <dgm:chMax val="1"/>
          <dgm:bulletEnabled val="1"/>
        </dgm:presLayoutVars>
      </dgm:prSet>
      <dgm:spPr/>
      <dgm:t>
        <a:bodyPr/>
        <a:lstStyle/>
        <a:p>
          <a:endParaRPr lang="tr-TR"/>
        </a:p>
      </dgm:t>
    </dgm:pt>
    <dgm:pt modelId="{F0100AB8-C060-479F-B1C0-225017667A5A}" type="pres">
      <dgm:prSet presAssocID="{2E523D3C-84B7-4332-8C0D-4B8ECF899416}" presName="levelTx" presStyleLbl="revTx" presStyleIdx="0" presStyleCnt="0">
        <dgm:presLayoutVars>
          <dgm:chMax val="1"/>
          <dgm:bulletEnabled val="1"/>
        </dgm:presLayoutVars>
      </dgm:prSet>
      <dgm:spPr/>
      <dgm:t>
        <a:bodyPr/>
        <a:lstStyle/>
        <a:p>
          <a:endParaRPr lang="tr-TR"/>
        </a:p>
      </dgm:t>
    </dgm:pt>
  </dgm:ptLst>
  <dgm:cxnLst>
    <dgm:cxn modelId="{68D7CF0E-811B-46B8-BEA2-E1CB071F697C}" srcId="{4AE0DCBD-479A-413E-8F13-B31620EA3468}" destId="{2E523D3C-84B7-4332-8C0D-4B8ECF899416}" srcOrd="7" destOrd="0" parTransId="{31E00D85-2CE1-43D4-A06A-D8903D035C96}" sibTransId="{0A9C0544-23F8-4A80-82C8-8949DD50D456}"/>
    <dgm:cxn modelId="{20CCD513-79A8-4F17-9AA9-7DA14DA1451A}" srcId="{4AE0DCBD-479A-413E-8F13-B31620EA3468}" destId="{EBD3CD9F-31E8-4872-BE4C-43116E61FF2E}" srcOrd="3" destOrd="0" parTransId="{DAB901AD-98AA-4F52-B13A-F511C7AB2989}" sibTransId="{2CD6ED0B-03DC-4DCB-9E84-A5D4CE379666}"/>
    <dgm:cxn modelId="{B666598C-3A15-49A2-8FF3-C76310D1495C}" type="presOf" srcId="{F5201FED-3EC0-415A-BC42-C30BCC8B1F91}" destId="{BCAC93FF-EDD2-4CEF-A7F1-2E3F3B8DC54A}" srcOrd="1" destOrd="0" presId="urn:microsoft.com/office/officeart/2005/8/layout/pyramid1"/>
    <dgm:cxn modelId="{2DD8A1B3-E1BB-4F0E-BBED-A0419D726F6A}" type="presOf" srcId="{C6C3DD0F-0368-49EE-B90D-37D9D4CB0345}" destId="{C1A03176-8605-4A70-8683-20ABC1CCB49F}" srcOrd="1" destOrd="0" presId="urn:microsoft.com/office/officeart/2005/8/layout/pyramid1"/>
    <dgm:cxn modelId="{A1EF7790-50D6-4965-996B-62933E9B81C0}" type="presOf" srcId="{2E523D3C-84B7-4332-8C0D-4B8ECF899416}" destId="{F0100AB8-C060-479F-B1C0-225017667A5A}" srcOrd="1" destOrd="0" presId="urn:microsoft.com/office/officeart/2005/8/layout/pyramid1"/>
    <dgm:cxn modelId="{A88F2D7C-F633-41FB-8294-7109FF143825}" type="presOf" srcId="{EBD3CD9F-31E8-4872-BE4C-43116E61FF2E}" destId="{9477DE4A-2116-4999-B274-5DE12B2E7D85}" srcOrd="1" destOrd="0" presId="urn:microsoft.com/office/officeart/2005/8/layout/pyramid1"/>
    <dgm:cxn modelId="{ADFFB0AF-BB9A-49A0-8E34-047A64435FD1}" type="presOf" srcId="{73DDAC53-8A46-4036-9D6A-4FECC7B9BD9B}" destId="{16F3EB37-A516-4233-A58D-C98C4EE8AB0A}" srcOrd="0" destOrd="0" presId="urn:microsoft.com/office/officeart/2005/8/layout/pyramid1"/>
    <dgm:cxn modelId="{E741C538-1DBD-4FA1-A4B0-09F1863E5B42}" srcId="{4AE0DCBD-479A-413E-8F13-B31620EA3468}" destId="{F5201FED-3EC0-415A-BC42-C30BCC8B1F91}" srcOrd="2" destOrd="0" parTransId="{53A1842A-84AD-43A1-A53D-A6BF7B2D4904}" sibTransId="{37AC9510-B7F4-4646-AB16-38681E94E4FE}"/>
    <dgm:cxn modelId="{56D3B9DC-2B54-4F98-B2E3-40CE8ACC3FC4}" srcId="{4AE0DCBD-479A-413E-8F13-B31620EA3468}" destId="{73DDAC53-8A46-4036-9D6A-4FECC7B9BD9B}" srcOrd="6" destOrd="0" parTransId="{BA973BD5-C4FF-468D-82A0-3810FD02B1FC}" sibTransId="{6E9AFF69-CC34-4D42-9227-D4A6DD5369F6}"/>
    <dgm:cxn modelId="{E332329B-ED57-405A-A7AA-FB30C83A0DC2}" srcId="{4AE0DCBD-479A-413E-8F13-B31620EA3468}" destId="{F01314EB-2869-40CB-B620-97C95E7B010E}" srcOrd="1" destOrd="0" parTransId="{004EDE4C-3361-46C4-ADBF-3AB9704C556A}" sibTransId="{227A4DB4-08C3-49ED-9035-A3BA66D1F98C}"/>
    <dgm:cxn modelId="{4FCA8429-118E-4756-8733-25B547E50114}" type="presOf" srcId="{F01314EB-2869-40CB-B620-97C95E7B010E}" destId="{F7C27C40-B80C-4602-A4B7-7270CE3D3936}" srcOrd="1" destOrd="0" presId="urn:microsoft.com/office/officeart/2005/8/layout/pyramid1"/>
    <dgm:cxn modelId="{6B745191-46A6-4045-B4F2-99E61540FFDC}" type="presOf" srcId="{EBD3CD9F-31E8-4872-BE4C-43116E61FF2E}" destId="{37071350-F11F-433E-AAB0-F75598A4ACE4}" srcOrd="0" destOrd="0" presId="urn:microsoft.com/office/officeart/2005/8/layout/pyramid1"/>
    <dgm:cxn modelId="{1AB402A1-ABE1-40AA-B255-D8634F396D37}" srcId="{4AE0DCBD-479A-413E-8F13-B31620EA3468}" destId="{C6C3DD0F-0368-49EE-B90D-37D9D4CB0345}" srcOrd="5" destOrd="0" parTransId="{37736C8F-5E7F-4A7B-8F9E-44E80B8B316A}" sibTransId="{7B85EB3E-7F25-46E1-BAF7-45FA0FFE4BE8}"/>
    <dgm:cxn modelId="{DB6D5138-A6A4-4266-8A0D-89690F099AAC}" srcId="{4AE0DCBD-479A-413E-8F13-B31620EA3468}" destId="{150094FA-CB9E-4C7C-B4FE-F6EC7E1EF541}" srcOrd="4" destOrd="0" parTransId="{C765D729-937C-4B16-8DE9-80D59BC97247}" sibTransId="{0EEDE5BD-01E3-4CCF-9AA1-8F54A464EBFA}"/>
    <dgm:cxn modelId="{7FE4AD2E-1160-408E-9707-496E7F6BDE42}" type="presOf" srcId="{C6C3DD0F-0368-49EE-B90D-37D9D4CB0345}" destId="{BE454522-5553-4701-9E3E-5B642B5C15D6}" srcOrd="0" destOrd="0" presId="urn:microsoft.com/office/officeart/2005/8/layout/pyramid1"/>
    <dgm:cxn modelId="{8DBB18B3-E554-4FBE-9C17-F5268291C87E}" type="presOf" srcId="{150094FA-CB9E-4C7C-B4FE-F6EC7E1EF541}" destId="{37B7954C-5ECD-4C34-81DC-CB469A5CCD86}" srcOrd="1" destOrd="0" presId="urn:microsoft.com/office/officeart/2005/8/layout/pyramid1"/>
    <dgm:cxn modelId="{5F82C551-425B-4102-BCEB-9C24D9777ADE}" type="presOf" srcId="{F01314EB-2869-40CB-B620-97C95E7B010E}" destId="{F9B1137D-387C-4945-9CC4-792E55D4ACE4}" srcOrd="0" destOrd="0" presId="urn:microsoft.com/office/officeart/2005/8/layout/pyramid1"/>
    <dgm:cxn modelId="{61B2160A-D6CF-42F7-B3BA-7872D83730C0}" type="presOf" srcId="{5DE52A7A-861F-4F5F-B3B3-CEF43C43D802}" destId="{B91F7BB6-AC69-4DEF-B279-5A8EEF035593}" srcOrd="0" destOrd="0" presId="urn:microsoft.com/office/officeart/2005/8/layout/pyramid1"/>
    <dgm:cxn modelId="{DA154136-CCA1-401C-84D0-618A18616581}" srcId="{4AE0DCBD-479A-413E-8F13-B31620EA3468}" destId="{5DE52A7A-861F-4F5F-B3B3-CEF43C43D802}" srcOrd="0" destOrd="0" parTransId="{7781EC39-E8C9-449E-B2A6-C62CC0F37954}" sibTransId="{2AE963ED-4A58-4918-A35E-746012A70C1E}"/>
    <dgm:cxn modelId="{A158F90F-171E-4355-A360-A55E292ECACB}" type="presOf" srcId="{F5201FED-3EC0-415A-BC42-C30BCC8B1F91}" destId="{E973CD91-5488-4624-932C-2A66A0C4001B}" srcOrd="0" destOrd="0" presId="urn:microsoft.com/office/officeart/2005/8/layout/pyramid1"/>
    <dgm:cxn modelId="{C4259303-7F33-49F0-A608-E657F0372A5A}" type="presOf" srcId="{2E523D3C-84B7-4332-8C0D-4B8ECF899416}" destId="{6C0C0483-31C4-4F44-80C3-9EFAE6FF50D6}" srcOrd="0" destOrd="0" presId="urn:microsoft.com/office/officeart/2005/8/layout/pyramid1"/>
    <dgm:cxn modelId="{7E8E2EF7-ED49-4754-8F29-7612E797F59A}" type="presOf" srcId="{4AE0DCBD-479A-413E-8F13-B31620EA3468}" destId="{EA8E909A-0913-4F37-9584-6D58A888C303}" srcOrd="0" destOrd="0" presId="urn:microsoft.com/office/officeart/2005/8/layout/pyramid1"/>
    <dgm:cxn modelId="{5DFC14E7-BBE9-42C5-B362-90B1E0CA32D1}" type="presOf" srcId="{150094FA-CB9E-4C7C-B4FE-F6EC7E1EF541}" destId="{7013846E-4D20-4DDF-8FA1-60F0E03B715F}" srcOrd="0" destOrd="0" presId="urn:microsoft.com/office/officeart/2005/8/layout/pyramid1"/>
    <dgm:cxn modelId="{D1DA2717-E954-48DB-9F63-A7CC0A8C1961}" type="presOf" srcId="{5DE52A7A-861F-4F5F-B3B3-CEF43C43D802}" destId="{D577919F-FE4B-4633-897A-FE628ACEB79E}" srcOrd="1" destOrd="0" presId="urn:microsoft.com/office/officeart/2005/8/layout/pyramid1"/>
    <dgm:cxn modelId="{F49D5479-6E3F-4F8B-A0E8-CF8BFBDD1D8D}" type="presOf" srcId="{73DDAC53-8A46-4036-9D6A-4FECC7B9BD9B}" destId="{24002D25-1214-4636-A4AB-A3BF09BB0A55}" srcOrd="1" destOrd="0" presId="urn:microsoft.com/office/officeart/2005/8/layout/pyramid1"/>
    <dgm:cxn modelId="{459CA459-DCF7-49B3-B362-E19CFB2D6043}" type="presParOf" srcId="{EA8E909A-0913-4F37-9584-6D58A888C303}" destId="{2B2BD105-DBF7-4479-9667-A2D12CFA1A83}" srcOrd="0" destOrd="0" presId="urn:microsoft.com/office/officeart/2005/8/layout/pyramid1"/>
    <dgm:cxn modelId="{C773593E-FD35-489C-AE04-3A4A0EE19EC0}" type="presParOf" srcId="{2B2BD105-DBF7-4479-9667-A2D12CFA1A83}" destId="{B91F7BB6-AC69-4DEF-B279-5A8EEF035593}" srcOrd="0" destOrd="0" presId="urn:microsoft.com/office/officeart/2005/8/layout/pyramid1"/>
    <dgm:cxn modelId="{F8DE8B83-8D4C-44DA-852B-7ABD719D23E4}" type="presParOf" srcId="{2B2BD105-DBF7-4479-9667-A2D12CFA1A83}" destId="{D577919F-FE4B-4633-897A-FE628ACEB79E}" srcOrd="1" destOrd="0" presId="urn:microsoft.com/office/officeart/2005/8/layout/pyramid1"/>
    <dgm:cxn modelId="{FD0D0C75-7080-4CC5-941E-914ACF02E84E}" type="presParOf" srcId="{EA8E909A-0913-4F37-9584-6D58A888C303}" destId="{5B87349B-6051-4BB3-AAC1-E1111231AC08}" srcOrd="1" destOrd="0" presId="urn:microsoft.com/office/officeart/2005/8/layout/pyramid1"/>
    <dgm:cxn modelId="{868CC8CC-C854-4F5C-95F7-537CCC35EBFC}" type="presParOf" srcId="{5B87349B-6051-4BB3-AAC1-E1111231AC08}" destId="{F9B1137D-387C-4945-9CC4-792E55D4ACE4}" srcOrd="0" destOrd="0" presId="urn:microsoft.com/office/officeart/2005/8/layout/pyramid1"/>
    <dgm:cxn modelId="{AAB2B3CB-0C6B-47F3-80A9-7CC644C137B0}" type="presParOf" srcId="{5B87349B-6051-4BB3-AAC1-E1111231AC08}" destId="{F7C27C40-B80C-4602-A4B7-7270CE3D3936}" srcOrd="1" destOrd="0" presId="urn:microsoft.com/office/officeart/2005/8/layout/pyramid1"/>
    <dgm:cxn modelId="{C38CB841-E1EC-4546-8542-981753E5A97D}" type="presParOf" srcId="{EA8E909A-0913-4F37-9584-6D58A888C303}" destId="{BBFF640B-1598-4709-879E-206834DC597E}" srcOrd="2" destOrd="0" presId="urn:microsoft.com/office/officeart/2005/8/layout/pyramid1"/>
    <dgm:cxn modelId="{399A67D8-767E-4D5A-853D-40A9725DC92A}" type="presParOf" srcId="{BBFF640B-1598-4709-879E-206834DC597E}" destId="{E973CD91-5488-4624-932C-2A66A0C4001B}" srcOrd="0" destOrd="0" presId="urn:microsoft.com/office/officeart/2005/8/layout/pyramid1"/>
    <dgm:cxn modelId="{537E8CEE-E018-413A-BD9D-5E949065A313}" type="presParOf" srcId="{BBFF640B-1598-4709-879E-206834DC597E}" destId="{BCAC93FF-EDD2-4CEF-A7F1-2E3F3B8DC54A}" srcOrd="1" destOrd="0" presId="urn:microsoft.com/office/officeart/2005/8/layout/pyramid1"/>
    <dgm:cxn modelId="{1D929DD3-6571-4F44-95A4-B34915720F03}" type="presParOf" srcId="{EA8E909A-0913-4F37-9584-6D58A888C303}" destId="{7C71C986-1A76-4848-9ADE-B0A4B1B82ABE}" srcOrd="3" destOrd="0" presId="urn:microsoft.com/office/officeart/2005/8/layout/pyramid1"/>
    <dgm:cxn modelId="{AA128084-C33C-46C4-AC1D-35ACBE2562CE}" type="presParOf" srcId="{7C71C986-1A76-4848-9ADE-B0A4B1B82ABE}" destId="{37071350-F11F-433E-AAB0-F75598A4ACE4}" srcOrd="0" destOrd="0" presId="urn:microsoft.com/office/officeart/2005/8/layout/pyramid1"/>
    <dgm:cxn modelId="{14CF8338-BE67-4255-A213-6BB377683AF7}" type="presParOf" srcId="{7C71C986-1A76-4848-9ADE-B0A4B1B82ABE}" destId="{9477DE4A-2116-4999-B274-5DE12B2E7D85}" srcOrd="1" destOrd="0" presId="urn:microsoft.com/office/officeart/2005/8/layout/pyramid1"/>
    <dgm:cxn modelId="{0CB73353-B203-4E26-BAF1-42E82A2AAE88}" type="presParOf" srcId="{EA8E909A-0913-4F37-9584-6D58A888C303}" destId="{E294D8EC-C434-43D1-BC7D-8D8EF7C837DA}" srcOrd="4" destOrd="0" presId="urn:microsoft.com/office/officeart/2005/8/layout/pyramid1"/>
    <dgm:cxn modelId="{A7A7E4FF-9004-4CAA-8CCA-5A276289F9D9}" type="presParOf" srcId="{E294D8EC-C434-43D1-BC7D-8D8EF7C837DA}" destId="{7013846E-4D20-4DDF-8FA1-60F0E03B715F}" srcOrd="0" destOrd="0" presId="urn:microsoft.com/office/officeart/2005/8/layout/pyramid1"/>
    <dgm:cxn modelId="{64FE496A-65E0-4178-967F-09D4729C9363}" type="presParOf" srcId="{E294D8EC-C434-43D1-BC7D-8D8EF7C837DA}" destId="{37B7954C-5ECD-4C34-81DC-CB469A5CCD86}" srcOrd="1" destOrd="0" presId="urn:microsoft.com/office/officeart/2005/8/layout/pyramid1"/>
    <dgm:cxn modelId="{A3EFD55B-769E-482A-B1C4-9B46D84C2062}" type="presParOf" srcId="{EA8E909A-0913-4F37-9584-6D58A888C303}" destId="{B29B8BC8-3FC6-47C6-9F98-FDDB0883B6EE}" srcOrd="5" destOrd="0" presId="urn:microsoft.com/office/officeart/2005/8/layout/pyramid1"/>
    <dgm:cxn modelId="{4796B87E-7CF3-437D-960B-3C6BEC8C4FE9}" type="presParOf" srcId="{B29B8BC8-3FC6-47C6-9F98-FDDB0883B6EE}" destId="{BE454522-5553-4701-9E3E-5B642B5C15D6}" srcOrd="0" destOrd="0" presId="urn:microsoft.com/office/officeart/2005/8/layout/pyramid1"/>
    <dgm:cxn modelId="{A7739334-EB50-416B-A205-8F55F66E7A09}" type="presParOf" srcId="{B29B8BC8-3FC6-47C6-9F98-FDDB0883B6EE}" destId="{C1A03176-8605-4A70-8683-20ABC1CCB49F}" srcOrd="1" destOrd="0" presId="urn:microsoft.com/office/officeart/2005/8/layout/pyramid1"/>
    <dgm:cxn modelId="{4250F116-995D-4719-9EEE-789EC224C8E3}" type="presParOf" srcId="{EA8E909A-0913-4F37-9584-6D58A888C303}" destId="{F9700D08-830C-4F19-B28D-D25335F85D43}" srcOrd="6" destOrd="0" presId="urn:microsoft.com/office/officeart/2005/8/layout/pyramid1"/>
    <dgm:cxn modelId="{3EC86D91-5224-4142-8E5B-1C7019892090}" type="presParOf" srcId="{F9700D08-830C-4F19-B28D-D25335F85D43}" destId="{16F3EB37-A516-4233-A58D-C98C4EE8AB0A}" srcOrd="0" destOrd="0" presId="urn:microsoft.com/office/officeart/2005/8/layout/pyramid1"/>
    <dgm:cxn modelId="{2B61040E-35C2-4F68-936D-0991ECB853D9}" type="presParOf" srcId="{F9700D08-830C-4F19-B28D-D25335F85D43}" destId="{24002D25-1214-4636-A4AB-A3BF09BB0A55}" srcOrd="1" destOrd="0" presId="urn:microsoft.com/office/officeart/2005/8/layout/pyramid1"/>
    <dgm:cxn modelId="{BCE5A248-4700-44A7-BE48-66FAEFE6F325}" type="presParOf" srcId="{EA8E909A-0913-4F37-9584-6D58A888C303}" destId="{F4CC84E4-4E0A-45D0-A783-BFA2EF426B23}" srcOrd="7" destOrd="0" presId="urn:microsoft.com/office/officeart/2005/8/layout/pyramid1"/>
    <dgm:cxn modelId="{3BD5BA47-6DB4-47E1-909A-1AB0CA01EBCC}" type="presParOf" srcId="{F4CC84E4-4E0A-45D0-A783-BFA2EF426B23}" destId="{6C0C0483-31C4-4F44-80C3-9EFAE6FF50D6}" srcOrd="0" destOrd="0" presId="urn:microsoft.com/office/officeart/2005/8/layout/pyramid1"/>
    <dgm:cxn modelId="{11CA69FC-05EB-478C-8D7F-6E4E7BBC6716}" type="presParOf" srcId="{F4CC84E4-4E0A-45D0-A783-BFA2EF426B23}" destId="{F0100AB8-C060-479F-B1C0-225017667A5A}" srcOrd="1" destOrd="0" presId="urn:microsoft.com/office/officeart/2005/8/layout/pyramid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A918C4-49C3-4851-9F23-D83627C3C6F4}">
      <dsp:nvSpPr>
        <dsp:cNvPr id="0" name=""/>
        <dsp:cNvSpPr/>
      </dsp:nvSpPr>
      <dsp:spPr>
        <a:xfrm>
          <a:off x="1036410" y="491"/>
          <a:ext cx="869130" cy="521478"/>
        </a:xfrm>
        <a:prstGeom prst="rect">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lvl="0" algn="ctr" defTabSz="977900">
            <a:lnSpc>
              <a:spcPct val="90000"/>
            </a:lnSpc>
            <a:spcBef>
              <a:spcPct val="0"/>
            </a:spcBef>
            <a:spcAft>
              <a:spcPct val="35000"/>
            </a:spcAft>
          </a:pPr>
          <a:r>
            <a:rPr lang="tr-TR" sz="2200" kern="1200">
              <a:solidFill>
                <a:schemeClr val="tx1"/>
              </a:solidFill>
            </a:rPr>
            <a:t>EVET</a:t>
          </a:r>
          <a:endParaRPr lang="tr-TR" sz="2200" kern="1200"/>
        </a:p>
      </dsp:txBody>
      <dsp:txXfrm>
        <a:off x="1036410" y="491"/>
        <a:ext cx="869130" cy="521478"/>
      </dsp:txXfrm>
    </dsp:sp>
    <dsp:sp modelId="{46F4A6E4-6F07-441E-BCD3-DB8659727E06}">
      <dsp:nvSpPr>
        <dsp:cNvPr id="0" name=""/>
        <dsp:cNvSpPr/>
      </dsp:nvSpPr>
      <dsp:spPr>
        <a:xfrm>
          <a:off x="3379385" y="491"/>
          <a:ext cx="869130" cy="521478"/>
        </a:xfrm>
        <a:prstGeom prst="rect">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lvl="0" algn="ctr" defTabSz="977900">
            <a:lnSpc>
              <a:spcPct val="90000"/>
            </a:lnSpc>
            <a:spcBef>
              <a:spcPct val="0"/>
            </a:spcBef>
            <a:spcAft>
              <a:spcPct val="35000"/>
            </a:spcAft>
          </a:pPr>
          <a:r>
            <a:rPr lang="tr-TR" sz="2200" kern="1200">
              <a:solidFill>
                <a:sysClr val="windowText" lastClr="000000"/>
              </a:solidFill>
            </a:rPr>
            <a:t>HAYIR</a:t>
          </a:r>
        </a:p>
      </dsp:txBody>
      <dsp:txXfrm>
        <a:off x="3379385" y="491"/>
        <a:ext cx="869130" cy="5214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1F7BB6-AC69-4DEF-B279-5A8EEF035593}">
      <dsp:nvSpPr>
        <dsp:cNvPr id="0" name=""/>
        <dsp:cNvSpPr/>
      </dsp:nvSpPr>
      <dsp:spPr>
        <a:xfrm>
          <a:off x="930242" y="3982164"/>
          <a:ext cx="726043" cy="568880"/>
        </a:xfrm>
        <a:prstGeom prst="trapezoid">
          <a:avLst>
            <a:gd name="adj" fmla="val 63813"/>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tr-TR" sz="1200" kern="1200"/>
        </a:p>
        <a:p>
          <a:pPr lvl="0" algn="ctr" defTabSz="533400">
            <a:lnSpc>
              <a:spcPct val="90000"/>
            </a:lnSpc>
            <a:spcBef>
              <a:spcPct val="0"/>
            </a:spcBef>
            <a:spcAft>
              <a:spcPct val="35000"/>
            </a:spcAft>
          </a:pPr>
          <a:endParaRPr lang="tr-TR" sz="1200" kern="1200"/>
        </a:p>
      </dsp:txBody>
      <dsp:txXfrm>
        <a:off x="930242" y="3982164"/>
        <a:ext cx="726043" cy="568880"/>
      </dsp:txXfrm>
    </dsp:sp>
    <dsp:sp modelId="{F9B1137D-387C-4945-9CC4-792E55D4ACE4}">
      <dsp:nvSpPr>
        <dsp:cNvPr id="0" name=""/>
        <dsp:cNvSpPr/>
      </dsp:nvSpPr>
      <dsp:spPr>
        <a:xfrm>
          <a:off x="2178129" y="568880"/>
          <a:ext cx="1452086" cy="568880"/>
        </a:xfrm>
        <a:prstGeom prst="trapezoid">
          <a:avLst>
            <a:gd name="adj" fmla="val 63813"/>
          </a:avLst>
        </a:prstGeom>
        <a:solidFill>
          <a:schemeClr val="accent6">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Planınızı bir haftalık oluşturun.</a:t>
          </a:r>
        </a:p>
      </dsp:txBody>
      <dsp:txXfrm>
        <a:off x="2432244" y="568880"/>
        <a:ext cx="943856" cy="568880"/>
      </dsp:txXfrm>
    </dsp:sp>
    <dsp:sp modelId="{E973CD91-5488-4624-932C-2A66A0C4001B}">
      <dsp:nvSpPr>
        <dsp:cNvPr id="0" name=""/>
        <dsp:cNvSpPr/>
      </dsp:nvSpPr>
      <dsp:spPr>
        <a:xfrm>
          <a:off x="1815107" y="1137761"/>
          <a:ext cx="2178129" cy="568880"/>
        </a:xfrm>
        <a:prstGeom prst="trapezoid">
          <a:avLst>
            <a:gd name="adj" fmla="val 63813"/>
          </a:avLst>
        </a:prstGeom>
        <a:solidFill>
          <a:srgbClr val="92D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Günlük olarak rutinlerinizi belirelyin.</a:t>
          </a:r>
        </a:p>
      </dsp:txBody>
      <dsp:txXfrm>
        <a:off x="2196280" y="1137761"/>
        <a:ext cx="1415784" cy="568880"/>
      </dsp:txXfrm>
    </dsp:sp>
    <dsp:sp modelId="{37071350-F11F-433E-AAB0-F75598A4ACE4}">
      <dsp:nvSpPr>
        <dsp:cNvPr id="0" name=""/>
        <dsp:cNvSpPr/>
      </dsp:nvSpPr>
      <dsp:spPr>
        <a:xfrm>
          <a:off x="1452086" y="1706641"/>
          <a:ext cx="2904172" cy="568880"/>
        </a:xfrm>
        <a:prstGeom prst="trapezoid">
          <a:avLst>
            <a:gd name="adj" fmla="val 63813"/>
          </a:avLst>
        </a:prstGeom>
        <a:solidFill>
          <a:srgbClr val="46D6DA"/>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Beklenmedik, ani gelişecek durumlar için esneklik payı bırakın.</a:t>
          </a:r>
        </a:p>
      </dsp:txBody>
      <dsp:txXfrm>
        <a:off x="1960316" y="1706641"/>
        <a:ext cx="1887712" cy="568880"/>
      </dsp:txXfrm>
    </dsp:sp>
    <dsp:sp modelId="{7013846E-4D20-4DDF-8FA1-60F0E03B715F}">
      <dsp:nvSpPr>
        <dsp:cNvPr id="0" name=""/>
        <dsp:cNvSpPr/>
      </dsp:nvSpPr>
      <dsp:spPr>
        <a:xfrm>
          <a:off x="1089064" y="2275522"/>
          <a:ext cx="3630215" cy="568880"/>
        </a:xfrm>
        <a:prstGeom prst="trapezoid">
          <a:avLst>
            <a:gd name="adj" fmla="val 63813"/>
          </a:avLst>
        </a:prstGeom>
        <a:solidFill>
          <a:schemeClr val="accent2">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Planınızı yazıya dökün ve görebileecğiniz bir yere asın.</a:t>
          </a:r>
        </a:p>
      </dsp:txBody>
      <dsp:txXfrm>
        <a:off x="1724352" y="2275522"/>
        <a:ext cx="2359640" cy="568880"/>
      </dsp:txXfrm>
    </dsp:sp>
    <dsp:sp modelId="{BE454522-5553-4701-9E3E-5B642B5C15D6}">
      <dsp:nvSpPr>
        <dsp:cNvPr id="0" name=""/>
        <dsp:cNvSpPr/>
      </dsp:nvSpPr>
      <dsp:spPr>
        <a:xfrm>
          <a:off x="726043" y="2844403"/>
          <a:ext cx="4356258" cy="568880"/>
        </a:xfrm>
        <a:prstGeom prst="trapezoid">
          <a:avLst>
            <a:gd name="adj" fmla="val 63813"/>
          </a:avLst>
        </a:prstGeom>
        <a:solidFill>
          <a:srgbClr val="EFEAAF"/>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Önceliklerinizi kesinleştirin.</a:t>
          </a:r>
        </a:p>
      </dsp:txBody>
      <dsp:txXfrm>
        <a:off x="1488388" y="2844403"/>
        <a:ext cx="2831568" cy="568880"/>
      </dsp:txXfrm>
    </dsp:sp>
    <dsp:sp modelId="{16F3EB37-A516-4233-A58D-C98C4EE8AB0A}">
      <dsp:nvSpPr>
        <dsp:cNvPr id="0" name=""/>
        <dsp:cNvSpPr/>
      </dsp:nvSpPr>
      <dsp:spPr>
        <a:xfrm>
          <a:off x="363021" y="3413283"/>
          <a:ext cx="5082301" cy="568880"/>
        </a:xfrm>
        <a:prstGeom prst="trapezoid">
          <a:avLst>
            <a:gd name="adj" fmla="val 63813"/>
          </a:avLst>
        </a:prstGeom>
        <a:solidFill>
          <a:srgbClr val="FCA2D5"/>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Zaman hırsızlarınızı belirleyin.</a:t>
          </a:r>
        </a:p>
      </dsp:txBody>
      <dsp:txXfrm>
        <a:off x="1252424" y="3413283"/>
        <a:ext cx="3303496" cy="568880"/>
      </dsp:txXfrm>
    </dsp:sp>
    <dsp:sp modelId="{6C0C0483-31C4-4F44-80C3-9EFAE6FF50D6}">
      <dsp:nvSpPr>
        <dsp:cNvPr id="0" name=""/>
        <dsp:cNvSpPr/>
      </dsp:nvSpPr>
      <dsp:spPr>
        <a:xfrm>
          <a:off x="0" y="3982164"/>
          <a:ext cx="5808344" cy="568880"/>
        </a:xfrm>
        <a:prstGeom prst="trapezoid">
          <a:avLst>
            <a:gd name="adj" fmla="val 63813"/>
          </a:avLst>
        </a:prstGeom>
        <a:solidFill>
          <a:srgbClr val="F4AAA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Kısa, orta ve uzun vadedeki hedeflerinizi belirleyin.</a:t>
          </a:r>
        </a:p>
      </dsp:txBody>
      <dsp:txXfrm>
        <a:off x="1016460" y="3982164"/>
        <a:ext cx="3775424" cy="56888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1">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31782-41C5-47F9-9975-EEF32FA72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78</Words>
  <Characters>6148</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AKADEMİK GELİŞİM ALANI</vt:lpstr>
    </vt:vector>
  </TitlesOfParts>
  <Company>NouS TncTR</Company>
  <LinksUpToDate>false</LinksUpToDate>
  <CharactersWithSpaces>7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ADEMİK GELİŞİM ALANI</dc:title>
  <dc:creator>Administrator</dc:creator>
  <cp:lastModifiedBy>Aslihan ILHAN</cp:lastModifiedBy>
  <cp:revision>2</cp:revision>
  <dcterms:created xsi:type="dcterms:W3CDTF">2020-10-12T11:05:00Z</dcterms:created>
  <dcterms:modified xsi:type="dcterms:W3CDTF">2020-10-12T11:05:00Z</dcterms:modified>
</cp:coreProperties>
</file>